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0A3219" w14:textId="77777777" w:rsidR="00D56845" w:rsidRPr="005A307A" w:rsidRDefault="00D56845" w:rsidP="00D56845">
      <w:pPr>
        <w:spacing w:line="360" w:lineRule="auto"/>
        <w:ind w:right="140"/>
        <w:jc w:val="center"/>
        <w:rPr>
          <w:rFonts w:ascii="Times New Roman" w:eastAsia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</w:rPr>
        <w:t>Министерство науки и высшего образования Российской Федерации</w:t>
      </w:r>
    </w:p>
    <w:p w14:paraId="3130CC70" w14:textId="77777777" w:rsidR="00D56845" w:rsidRPr="005A307A" w:rsidRDefault="00D56845" w:rsidP="00D56845">
      <w:pPr>
        <w:spacing w:line="360" w:lineRule="auto"/>
        <w:ind w:right="140"/>
        <w:jc w:val="center"/>
        <w:rPr>
          <w:rFonts w:ascii="Times New Roman" w:eastAsia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</w:rPr>
        <w:t>Федеральное государственное бюджетное образовательное учреждение высшего образования</w:t>
      </w:r>
    </w:p>
    <w:p w14:paraId="381FB8FC" w14:textId="77777777" w:rsidR="00D56845" w:rsidRPr="005A307A" w:rsidRDefault="00D56845" w:rsidP="00D56845">
      <w:pPr>
        <w:spacing w:line="360" w:lineRule="auto"/>
        <w:ind w:right="140"/>
        <w:jc w:val="center"/>
        <w:rPr>
          <w:rFonts w:ascii="Times New Roman" w:eastAsia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</w:rPr>
        <w:t>«Московский политехнический университет»</w:t>
      </w:r>
    </w:p>
    <w:p w14:paraId="34085C49" w14:textId="77777777" w:rsidR="00D56845" w:rsidRPr="005A307A" w:rsidRDefault="00D56845" w:rsidP="00D56845">
      <w:pPr>
        <w:spacing w:line="360" w:lineRule="auto"/>
        <w:ind w:right="140"/>
        <w:rPr>
          <w:rFonts w:ascii="Times New Roman" w:eastAsia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FC933F6" w14:textId="77777777" w:rsidR="00D56845" w:rsidRPr="005A307A" w:rsidRDefault="00D56845" w:rsidP="00D56845">
      <w:pPr>
        <w:spacing w:line="360" w:lineRule="auto"/>
        <w:ind w:right="140"/>
        <w:jc w:val="center"/>
        <w:rPr>
          <w:rFonts w:ascii="Times New Roman" w:eastAsia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</w:rPr>
        <w:t>Кафедра «</w:t>
      </w:r>
      <w:proofErr w:type="spellStart"/>
      <w:r w:rsidRPr="005A307A">
        <w:rPr>
          <w:rFonts w:ascii="Times New Roman" w:eastAsia="Times New Roman" w:hAnsi="Times New Roman" w:cs="Times New Roman"/>
        </w:rPr>
        <w:t>Инфокогнитивные</w:t>
      </w:r>
      <w:proofErr w:type="spellEnd"/>
      <w:r w:rsidRPr="005A307A">
        <w:rPr>
          <w:rFonts w:ascii="Times New Roman" w:eastAsia="Times New Roman" w:hAnsi="Times New Roman" w:cs="Times New Roman"/>
        </w:rPr>
        <w:t xml:space="preserve"> технологии»</w:t>
      </w:r>
    </w:p>
    <w:p w14:paraId="24DB3D3C" w14:textId="77777777" w:rsidR="00D56845" w:rsidRPr="005A307A" w:rsidRDefault="00D56845" w:rsidP="00D56845">
      <w:pPr>
        <w:spacing w:line="360" w:lineRule="auto"/>
        <w:ind w:right="140"/>
        <w:jc w:val="center"/>
        <w:rPr>
          <w:rFonts w:ascii="Times New Roman" w:eastAsia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</w:rPr>
        <w:t>Образовательная программа «Веб-технологии»</w:t>
      </w:r>
    </w:p>
    <w:p w14:paraId="7BDD24E8" w14:textId="7E8A4E57" w:rsidR="00D56845" w:rsidRPr="005A307A" w:rsidRDefault="00D56845" w:rsidP="00D56845">
      <w:pPr>
        <w:spacing w:before="240" w:after="240" w:line="360" w:lineRule="auto"/>
        <w:ind w:right="140"/>
        <w:rPr>
          <w:rFonts w:ascii="Times New Roman" w:eastAsia="Times New Roman" w:hAnsi="Times New Roman" w:cs="Times New Roman"/>
          <w:sz w:val="16"/>
          <w:szCs w:val="16"/>
        </w:rPr>
      </w:pPr>
      <w:r w:rsidRPr="005A307A"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</w:p>
    <w:p w14:paraId="6DDDC7FF" w14:textId="77777777" w:rsidR="00D56845" w:rsidRPr="005A307A" w:rsidRDefault="00D56845" w:rsidP="00D56845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sz w:val="16"/>
          <w:szCs w:val="16"/>
        </w:rPr>
      </w:pPr>
      <w:r w:rsidRPr="005A307A">
        <w:rPr>
          <w:rFonts w:ascii="Times New Roman" w:eastAsia="Times New Roman" w:hAnsi="Times New Roman" w:cs="Times New Roman"/>
          <w:sz w:val="16"/>
          <w:szCs w:val="16"/>
        </w:rPr>
        <w:t xml:space="preserve"> </w:t>
      </w:r>
    </w:p>
    <w:p w14:paraId="704E7B3E" w14:textId="77777777" w:rsidR="00D56845" w:rsidRPr="005A307A" w:rsidRDefault="00D56845" w:rsidP="00D56845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5A307A">
        <w:rPr>
          <w:rFonts w:ascii="Times New Roman" w:eastAsia="Times New Roman" w:hAnsi="Times New Roman" w:cs="Times New Roman"/>
          <w:sz w:val="28"/>
          <w:szCs w:val="28"/>
        </w:rPr>
        <w:t>Отчет по курсовому проекту</w:t>
      </w:r>
    </w:p>
    <w:p w14:paraId="0DDAF23C" w14:textId="77777777" w:rsidR="00D56845" w:rsidRPr="005A307A" w:rsidRDefault="00D56845" w:rsidP="00D56845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5A307A">
        <w:rPr>
          <w:rFonts w:ascii="Times New Roman" w:eastAsia="Times New Roman" w:hAnsi="Times New Roman" w:cs="Times New Roman"/>
          <w:sz w:val="28"/>
          <w:szCs w:val="28"/>
        </w:rPr>
        <w:t>по дисциплине «Инженерное проектирование»</w:t>
      </w:r>
    </w:p>
    <w:p w14:paraId="238BB340" w14:textId="77777777" w:rsidR="00D56845" w:rsidRPr="005A307A" w:rsidRDefault="00D56845" w:rsidP="00D56845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5A307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416874B8" w14:textId="643A09AC" w:rsidR="00D56845" w:rsidRPr="005A307A" w:rsidRDefault="00D56845" w:rsidP="00D56845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5A307A">
        <w:rPr>
          <w:rFonts w:ascii="Times New Roman" w:eastAsia="Times New Roman" w:hAnsi="Times New Roman" w:cs="Times New Roman"/>
          <w:sz w:val="28"/>
          <w:szCs w:val="28"/>
        </w:rPr>
        <w:t>Тема: «</w:t>
      </w:r>
      <w:r w:rsidRPr="005A307A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Административная </w:t>
      </w:r>
      <w:r w:rsidR="002571F6" w:rsidRPr="005A307A">
        <w:rPr>
          <w:rFonts w:ascii="Times New Roman" w:eastAsia="Times New Roman" w:hAnsi="Times New Roman" w:cs="Times New Roman"/>
          <w:sz w:val="28"/>
          <w:szCs w:val="28"/>
          <w:lang w:val="ru-RU"/>
        </w:rPr>
        <w:t>панель</w:t>
      </w:r>
      <w:r w:rsidRPr="005A307A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магазина продажи электроники</w:t>
      </w:r>
      <w:r w:rsidRPr="005A307A">
        <w:rPr>
          <w:rFonts w:ascii="Times New Roman" w:eastAsia="Times New Roman" w:hAnsi="Times New Roman" w:cs="Times New Roman"/>
          <w:sz w:val="28"/>
          <w:szCs w:val="28"/>
        </w:rPr>
        <w:t>»</w:t>
      </w:r>
    </w:p>
    <w:p w14:paraId="7B4C34D9" w14:textId="2A952791" w:rsidR="00D56845" w:rsidRPr="005A307A" w:rsidRDefault="00D56845" w:rsidP="00D56845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59472ED" w14:textId="77777777" w:rsidR="00D56845" w:rsidRPr="005A307A" w:rsidRDefault="00D56845" w:rsidP="00D56845">
      <w:pPr>
        <w:spacing w:before="240" w:after="240" w:line="360" w:lineRule="auto"/>
        <w:jc w:val="right"/>
        <w:rPr>
          <w:rFonts w:ascii="Times New Roman" w:eastAsia="Times New Roman" w:hAnsi="Times New Roman" w:cs="Times New Roman"/>
          <w:b/>
          <w:sz w:val="28"/>
          <w:szCs w:val="28"/>
        </w:rPr>
      </w:pPr>
      <w:r w:rsidRPr="005A307A">
        <w:rPr>
          <w:rFonts w:ascii="Times New Roman" w:eastAsia="Times New Roman" w:hAnsi="Times New Roman" w:cs="Times New Roman"/>
          <w:b/>
          <w:sz w:val="28"/>
          <w:szCs w:val="28"/>
        </w:rPr>
        <w:t>Выполнил:</w:t>
      </w:r>
    </w:p>
    <w:p w14:paraId="1B09BEF3" w14:textId="77777777" w:rsidR="00D56845" w:rsidRPr="005A307A" w:rsidRDefault="00D56845" w:rsidP="00D56845">
      <w:pPr>
        <w:spacing w:before="240" w:after="240" w:line="360" w:lineRule="auto"/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5A307A">
        <w:rPr>
          <w:rFonts w:ascii="Times New Roman" w:eastAsia="Times New Roman" w:hAnsi="Times New Roman" w:cs="Times New Roman"/>
          <w:sz w:val="28"/>
          <w:szCs w:val="28"/>
        </w:rPr>
        <w:t>Студент группы 191-321</w:t>
      </w:r>
    </w:p>
    <w:p w14:paraId="5FEF2360" w14:textId="77777777" w:rsidR="00D56845" w:rsidRPr="005A307A" w:rsidRDefault="00D56845" w:rsidP="00D56845">
      <w:pPr>
        <w:spacing w:before="240" w:after="240" w:line="360" w:lineRule="auto"/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5A307A">
        <w:rPr>
          <w:rFonts w:ascii="Times New Roman" w:eastAsia="Times New Roman" w:hAnsi="Times New Roman" w:cs="Times New Roman"/>
          <w:sz w:val="28"/>
          <w:szCs w:val="28"/>
        </w:rPr>
        <w:t xml:space="preserve">_________________                            </w:t>
      </w:r>
      <w:r w:rsidRPr="005A307A">
        <w:rPr>
          <w:rFonts w:ascii="Times New Roman" w:eastAsia="Times New Roman" w:hAnsi="Times New Roman" w:cs="Times New Roman"/>
          <w:sz w:val="28"/>
          <w:szCs w:val="28"/>
        </w:rPr>
        <w:tab/>
        <w:t>Мажаев В.С.</w:t>
      </w:r>
    </w:p>
    <w:p w14:paraId="742D156E" w14:textId="77777777" w:rsidR="00D56845" w:rsidRPr="005A307A" w:rsidRDefault="00D56845" w:rsidP="00D56845">
      <w:pPr>
        <w:spacing w:before="240" w:after="240" w:line="360" w:lineRule="auto"/>
        <w:jc w:val="right"/>
        <w:rPr>
          <w:rFonts w:ascii="Times New Roman" w:eastAsia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</w:rPr>
        <w:t xml:space="preserve">подпись, дата                                                                               </w:t>
      </w:r>
      <w:r w:rsidRPr="005A307A">
        <w:rPr>
          <w:rFonts w:ascii="Times New Roman" w:eastAsia="Times New Roman" w:hAnsi="Times New Roman" w:cs="Times New Roman"/>
        </w:rPr>
        <w:tab/>
      </w:r>
    </w:p>
    <w:p w14:paraId="009C0AF6" w14:textId="77777777" w:rsidR="00D56845" w:rsidRPr="005A307A" w:rsidRDefault="00D56845" w:rsidP="00D56845">
      <w:pPr>
        <w:spacing w:before="240" w:after="240" w:line="360" w:lineRule="auto"/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5A307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7D5D255A" w14:textId="77777777" w:rsidR="00D56845" w:rsidRPr="005A307A" w:rsidRDefault="00D56845" w:rsidP="00D56845">
      <w:pPr>
        <w:spacing w:before="240" w:after="240" w:line="360" w:lineRule="auto"/>
        <w:jc w:val="right"/>
        <w:rPr>
          <w:rFonts w:ascii="Times New Roman" w:eastAsia="Times New Roman" w:hAnsi="Times New Roman" w:cs="Times New Roman"/>
          <w:b/>
          <w:sz w:val="28"/>
          <w:szCs w:val="28"/>
        </w:rPr>
      </w:pPr>
      <w:r w:rsidRPr="005A307A">
        <w:rPr>
          <w:rFonts w:ascii="Times New Roman" w:eastAsia="Times New Roman" w:hAnsi="Times New Roman" w:cs="Times New Roman"/>
          <w:b/>
          <w:sz w:val="28"/>
          <w:szCs w:val="28"/>
        </w:rPr>
        <w:t>Принял:</w:t>
      </w:r>
    </w:p>
    <w:p w14:paraId="796EF16B" w14:textId="77777777" w:rsidR="00D56845" w:rsidRPr="005A307A" w:rsidRDefault="00D56845" w:rsidP="00D56845">
      <w:pPr>
        <w:spacing w:before="240" w:after="240" w:line="360" w:lineRule="auto"/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5A307A">
        <w:rPr>
          <w:rFonts w:ascii="Times New Roman" w:eastAsia="Times New Roman" w:hAnsi="Times New Roman" w:cs="Times New Roman"/>
          <w:sz w:val="28"/>
          <w:szCs w:val="28"/>
        </w:rPr>
        <w:t>Старший преподаватель</w:t>
      </w:r>
    </w:p>
    <w:p w14:paraId="303087B0" w14:textId="77777777" w:rsidR="00D56845" w:rsidRPr="005A307A" w:rsidRDefault="00D56845" w:rsidP="00D56845">
      <w:pPr>
        <w:spacing w:before="240" w:after="240" w:line="360" w:lineRule="auto"/>
        <w:jc w:val="right"/>
        <w:rPr>
          <w:rFonts w:ascii="Times New Roman" w:eastAsia="Times New Roman" w:hAnsi="Times New Roman" w:cs="Times New Roman"/>
          <w:sz w:val="28"/>
          <w:szCs w:val="28"/>
        </w:rPr>
      </w:pPr>
      <w:r w:rsidRPr="005A307A">
        <w:rPr>
          <w:rFonts w:ascii="Times New Roman" w:eastAsia="Times New Roman" w:hAnsi="Times New Roman" w:cs="Times New Roman"/>
          <w:sz w:val="28"/>
          <w:szCs w:val="28"/>
        </w:rPr>
        <w:t xml:space="preserve">_________________                            </w:t>
      </w:r>
      <w:r w:rsidRPr="005A307A">
        <w:rPr>
          <w:rFonts w:ascii="Times New Roman" w:eastAsia="Times New Roman" w:hAnsi="Times New Roman" w:cs="Times New Roman"/>
          <w:sz w:val="28"/>
          <w:szCs w:val="28"/>
        </w:rPr>
        <w:tab/>
        <w:t>Даньшина М.В.</w:t>
      </w:r>
    </w:p>
    <w:p w14:paraId="50D2417B" w14:textId="77777777" w:rsidR="00D56845" w:rsidRPr="005A307A" w:rsidRDefault="00D56845" w:rsidP="00D56845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</w:t>
      </w:r>
      <w:r w:rsidRPr="005A307A">
        <w:rPr>
          <w:rFonts w:ascii="Times New Roman" w:eastAsia="Times New Roman" w:hAnsi="Times New Roman" w:cs="Times New Roman"/>
        </w:rPr>
        <w:t xml:space="preserve">подпись, дата                                               </w:t>
      </w:r>
      <w:r w:rsidRPr="005A307A">
        <w:rPr>
          <w:rFonts w:ascii="Times New Roman" w:eastAsia="Times New Roman" w:hAnsi="Times New Roman" w:cs="Times New Roman"/>
        </w:rPr>
        <w:tab/>
      </w:r>
    </w:p>
    <w:p w14:paraId="2D26DDA8" w14:textId="77777777" w:rsidR="00D56845" w:rsidRPr="005A307A" w:rsidRDefault="00D56845" w:rsidP="00D56845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2EB4291" w14:textId="0196F5E6" w:rsidR="00D56845" w:rsidRPr="005A307A" w:rsidRDefault="00D56845" w:rsidP="00D56845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sz w:val="24"/>
          <w:szCs w:val="24"/>
        </w:rPr>
        <w:t>Москва 2020</w:t>
      </w:r>
    </w:p>
    <w:p w14:paraId="17642E0E" w14:textId="77777777" w:rsidR="00D56845" w:rsidRPr="005A307A" w:rsidRDefault="00D56845" w:rsidP="00D56845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72456C" w14:textId="165F5347" w:rsidR="00B92527" w:rsidRPr="005A307A" w:rsidRDefault="00D56845" w:rsidP="00D56845">
      <w:pPr>
        <w:pStyle w:val="1"/>
        <w:jc w:val="center"/>
        <w:rPr>
          <w:rFonts w:ascii="Times New Roman" w:hAnsi="Times New Roman" w:cs="Times New Roman"/>
          <w:lang w:val="ru-RU"/>
        </w:rPr>
      </w:pPr>
      <w:bookmarkStart w:id="0" w:name="_Toc61639319"/>
      <w:r w:rsidRPr="005A307A">
        <w:rPr>
          <w:rFonts w:ascii="Times New Roman" w:hAnsi="Times New Roman" w:cs="Times New Roman"/>
          <w:lang w:val="ru-RU"/>
        </w:rPr>
        <w:t>СОДЕРЖАНИЕ</w:t>
      </w:r>
      <w:bookmarkEnd w:id="0"/>
    </w:p>
    <w:sdt>
      <w:sdtPr>
        <w:rPr>
          <w:rFonts w:ascii="Times New Roman" w:eastAsia="Arial" w:hAnsi="Times New Roman" w:cs="Times New Roman"/>
          <w:color w:val="auto"/>
          <w:sz w:val="22"/>
          <w:szCs w:val="22"/>
          <w:lang w:val="ru"/>
        </w:rPr>
        <w:id w:val="-3729075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FE794E5" w14:textId="31FAD5AA" w:rsidR="009971D3" w:rsidRPr="005A307A" w:rsidRDefault="009971D3">
          <w:pPr>
            <w:pStyle w:val="a7"/>
            <w:rPr>
              <w:rFonts w:ascii="Times New Roman" w:hAnsi="Times New Roman" w:cs="Times New Roman"/>
            </w:rPr>
          </w:pPr>
          <w:r w:rsidRPr="005A307A">
            <w:rPr>
              <w:rFonts w:ascii="Times New Roman" w:hAnsi="Times New Roman" w:cs="Times New Roman"/>
            </w:rPr>
            <w:t>Оглавление</w:t>
          </w:r>
        </w:p>
        <w:p w14:paraId="46E13CD5" w14:textId="0BC7AF44" w:rsidR="005A307A" w:rsidRDefault="009971D3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lang w:val="ru-RU"/>
            </w:rPr>
          </w:pPr>
          <w:r w:rsidRPr="005A307A">
            <w:rPr>
              <w:rFonts w:ascii="Times New Roman" w:hAnsi="Times New Roman" w:cs="Times New Roman"/>
            </w:rPr>
            <w:fldChar w:fldCharType="begin"/>
          </w:r>
          <w:r w:rsidRPr="005A307A">
            <w:rPr>
              <w:rFonts w:ascii="Times New Roman" w:hAnsi="Times New Roman" w:cs="Times New Roman"/>
            </w:rPr>
            <w:instrText xml:space="preserve"> TOC \o "1-3" \h \z \u </w:instrText>
          </w:r>
          <w:r w:rsidRPr="005A307A">
            <w:rPr>
              <w:rFonts w:ascii="Times New Roman" w:hAnsi="Times New Roman" w:cs="Times New Roman"/>
            </w:rPr>
            <w:fldChar w:fldCharType="separate"/>
          </w:r>
          <w:hyperlink w:anchor="_Toc61639319" w:history="1">
            <w:r w:rsidR="005A307A" w:rsidRPr="00754A3E">
              <w:rPr>
                <w:rStyle w:val="a8"/>
                <w:rFonts w:ascii="Times New Roman" w:hAnsi="Times New Roman" w:cs="Times New Roman"/>
                <w:noProof/>
                <w:lang w:val="ru-RU"/>
              </w:rPr>
              <w:t>СОДЕРЖАНИЕ</w:t>
            </w:r>
            <w:r w:rsidR="005A307A">
              <w:rPr>
                <w:noProof/>
                <w:webHidden/>
              </w:rPr>
              <w:tab/>
            </w:r>
            <w:r w:rsidR="005A307A">
              <w:rPr>
                <w:noProof/>
                <w:webHidden/>
              </w:rPr>
              <w:fldChar w:fldCharType="begin"/>
            </w:r>
            <w:r w:rsidR="005A307A">
              <w:rPr>
                <w:noProof/>
                <w:webHidden/>
              </w:rPr>
              <w:instrText xml:space="preserve"> PAGEREF _Toc61639319 \h </w:instrText>
            </w:r>
            <w:r w:rsidR="005A307A">
              <w:rPr>
                <w:noProof/>
                <w:webHidden/>
              </w:rPr>
            </w:r>
            <w:r w:rsidR="005A307A">
              <w:rPr>
                <w:noProof/>
                <w:webHidden/>
              </w:rPr>
              <w:fldChar w:fldCharType="separate"/>
            </w:r>
            <w:r w:rsidR="005A307A">
              <w:rPr>
                <w:noProof/>
                <w:webHidden/>
              </w:rPr>
              <w:t>2</w:t>
            </w:r>
            <w:r w:rsidR="005A307A">
              <w:rPr>
                <w:noProof/>
                <w:webHidden/>
              </w:rPr>
              <w:fldChar w:fldCharType="end"/>
            </w:r>
          </w:hyperlink>
        </w:p>
        <w:p w14:paraId="49E78142" w14:textId="7D26B74D" w:rsidR="005A307A" w:rsidRDefault="00425A52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lang w:val="ru-RU"/>
            </w:rPr>
          </w:pPr>
          <w:hyperlink w:anchor="_Toc61639320" w:history="1">
            <w:r w:rsidR="005A307A" w:rsidRPr="00754A3E">
              <w:rPr>
                <w:rStyle w:val="a8"/>
                <w:rFonts w:ascii="Times New Roman" w:hAnsi="Times New Roman" w:cs="Times New Roman"/>
                <w:noProof/>
              </w:rPr>
              <w:t>ВВЕДЕНИЕ</w:t>
            </w:r>
            <w:r w:rsidR="005A307A">
              <w:rPr>
                <w:noProof/>
                <w:webHidden/>
              </w:rPr>
              <w:tab/>
            </w:r>
            <w:r w:rsidR="005A307A">
              <w:rPr>
                <w:noProof/>
                <w:webHidden/>
              </w:rPr>
              <w:fldChar w:fldCharType="begin"/>
            </w:r>
            <w:r w:rsidR="005A307A">
              <w:rPr>
                <w:noProof/>
                <w:webHidden/>
              </w:rPr>
              <w:instrText xml:space="preserve"> PAGEREF _Toc61639320 \h </w:instrText>
            </w:r>
            <w:r w:rsidR="005A307A">
              <w:rPr>
                <w:noProof/>
                <w:webHidden/>
              </w:rPr>
            </w:r>
            <w:r w:rsidR="005A307A">
              <w:rPr>
                <w:noProof/>
                <w:webHidden/>
              </w:rPr>
              <w:fldChar w:fldCharType="separate"/>
            </w:r>
            <w:r w:rsidR="005A307A">
              <w:rPr>
                <w:noProof/>
                <w:webHidden/>
              </w:rPr>
              <w:t>3</w:t>
            </w:r>
            <w:r w:rsidR="005A307A">
              <w:rPr>
                <w:noProof/>
                <w:webHidden/>
              </w:rPr>
              <w:fldChar w:fldCharType="end"/>
            </w:r>
          </w:hyperlink>
        </w:p>
        <w:p w14:paraId="51569E90" w14:textId="19E5BA8C" w:rsidR="005A307A" w:rsidRDefault="00425A52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lang w:val="ru-RU"/>
            </w:rPr>
          </w:pPr>
          <w:hyperlink w:anchor="_Toc61639321" w:history="1">
            <w:r w:rsidR="005A307A" w:rsidRPr="00754A3E">
              <w:rPr>
                <w:rStyle w:val="a8"/>
                <w:rFonts w:ascii="Times New Roman" w:hAnsi="Times New Roman" w:cs="Times New Roman"/>
                <w:noProof/>
              </w:rPr>
              <w:t>Тип разработки</w:t>
            </w:r>
            <w:r w:rsidR="005A307A">
              <w:rPr>
                <w:noProof/>
                <w:webHidden/>
              </w:rPr>
              <w:tab/>
            </w:r>
            <w:r w:rsidR="005A307A">
              <w:rPr>
                <w:noProof/>
                <w:webHidden/>
              </w:rPr>
              <w:fldChar w:fldCharType="begin"/>
            </w:r>
            <w:r w:rsidR="005A307A">
              <w:rPr>
                <w:noProof/>
                <w:webHidden/>
              </w:rPr>
              <w:instrText xml:space="preserve"> PAGEREF _Toc61639321 \h </w:instrText>
            </w:r>
            <w:r w:rsidR="005A307A">
              <w:rPr>
                <w:noProof/>
                <w:webHidden/>
              </w:rPr>
            </w:r>
            <w:r w:rsidR="005A307A">
              <w:rPr>
                <w:noProof/>
                <w:webHidden/>
              </w:rPr>
              <w:fldChar w:fldCharType="separate"/>
            </w:r>
            <w:r w:rsidR="005A307A">
              <w:rPr>
                <w:noProof/>
                <w:webHidden/>
              </w:rPr>
              <w:t>3</w:t>
            </w:r>
            <w:r w:rsidR="005A307A">
              <w:rPr>
                <w:noProof/>
                <w:webHidden/>
              </w:rPr>
              <w:fldChar w:fldCharType="end"/>
            </w:r>
          </w:hyperlink>
        </w:p>
        <w:p w14:paraId="030DCF23" w14:textId="3D7B7064" w:rsidR="005A307A" w:rsidRDefault="00425A52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lang w:val="ru-RU"/>
            </w:rPr>
          </w:pPr>
          <w:hyperlink w:anchor="_Toc61639322" w:history="1">
            <w:r w:rsidR="005A307A" w:rsidRPr="00754A3E">
              <w:rPr>
                <w:rStyle w:val="a8"/>
                <w:rFonts w:ascii="Times New Roman" w:hAnsi="Times New Roman" w:cs="Times New Roman"/>
                <w:noProof/>
              </w:rPr>
              <w:t>Задача</w:t>
            </w:r>
            <w:r w:rsidR="005A307A">
              <w:rPr>
                <w:noProof/>
                <w:webHidden/>
              </w:rPr>
              <w:tab/>
            </w:r>
            <w:r w:rsidR="005A307A">
              <w:rPr>
                <w:noProof/>
                <w:webHidden/>
              </w:rPr>
              <w:fldChar w:fldCharType="begin"/>
            </w:r>
            <w:r w:rsidR="005A307A">
              <w:rPr>
                <w:noProof/>
                <w:webHidden/>
              </w:rPr>
              <w:instrText xml:space="preserve"> PAGEREF _Toc61639322 \h </w:instrText>
            </w:r>
            <w:r w:rsidR="005A307A">
              <w:rPr>
                <w:noProof/>
                <w:webHidden/>
              </w:rPr>
            </w:r>
            <w:r w:rsidR="005A307A">
              <w:rPr>
                <w:noProof/>
                <w:webHidden/>
              </w:rPr>
              <w:fldChar w:fldCharType="separate"/>
            </w:r>
            <w:r w:rsidR="005A307A">
              <w:rPr>
                <w:noProof/>
                <w:webHidden/>
              </w:rPr>
              <w:t>3</w:t>
            </w:r>
            <w:r w:rsidR="005A307A">
              <w:rPr>
                <w:noProof/>
                <w:webHidden/>
              </w:rPr>
              <w:fldChar w:fldCharType="end"/>
            </w:r>
          </w:hyperlink>
        </w:p>
        <w:p w14:paraId="43D01681" w14:textId="6298BA5F" w:rsidR="005A307A" w:rsidRDefault="00425A52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lang w:val="ru-RU"/>
            </w:rPr>
          </w:pPr>
          <w:hyperlink w:anchor="_Toc61639323" w:history="1">
            <w:r w:rsidR="005A307A" w:rsidRPr="00754A3E">
              <w:rPr>
                <w:rStyle w:val="a8"/>
                <w:rFonts w:ascii="Times New Roman" w:hAnsi="Times New Roman" w:cs="Times New Roman"/>
                <w:noProof/>
              </w:rPr>
              <w:t>Аналоги</w:t>
            </w:r>
            <w:r w:rsidR="005A307A">
              <w:rPr>
                <w:noProof/>
                <w:webHidden/>
              </w:rPr>
              <w:tab/>
            </w:r>
            <w:r w:rsidR="005A307A">
              <w:rPr>
                <w:noProof/>
                <w:webHidden/>
              </w:rPr>
              <w:fldChar w:fldCharType="begin"/>
            </w:r>
            <w:r w:rsidR="005A307A">
              <w:rPr>
                <w:noProof/>
                <w:webHidden/>
              </w:rPr>
              <w:instrText xml:space="preserve"> PAGEREF _Toc61639323 \h </w:instrText>
            </w:r>
            <w:r w:rsidR="005A307A">
              <w:rPr>
                <w:noProof/>
                <w:webHidden/>
              </w:rPr>
            </w:r>
            <w:r w:rsidR="005A307A">
              <w:rPr>
                <w:noProof/>
                <w:webHidden/>
              </w:rPr>
              <w:fldChar w:fldCharType="separate"/>
            </w:r>
            <w:r w:rsidR="005A307A">
              <w:rPr>
                <w:noProof/>
                <w:webHidden/>
              </w:rPr>
              <w:t>3</w:t>
            </w:r>
            <w:r w:rsidR="005A307A">
              <w:rPr>
                <w:noProof/>
                <w:webHidden/>
              </w:rPr>
              <w:fldChar w:fldCharType="end"/>
            </w:r>
          </w:hyperlink>
        </w:p>
        <w:p w14:paraId="20FC33D3" w14:textId="5C104CEF" w:rsidR="005A307A" w:rsidRDefault="00425A52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lang w:val="ru-RU"/>
            </w:rPr>
          </w:pPr>
          <w:hyperlink w:anchor="_Toc61639324" w:history="1">
            <w:r w:rsidR="005A307A" w:rsidRPr="00754A3E">
              <w:rPr>
                <w:rStyle w:val="a8"/>
                <w:rFonts w:ascii="Times New Roman" w:hAnsi="Times New Roman" w:cs="Times New Roman"/>
                <w:noProof/>
                <w:lang w:val="ru-RU"/>
              </w:rPr>
              <w:t>ОСНОВНАЯ ЧАСТЬ</w:t>
            </w:r>
            <w:r w:rsidR="005A307A">
              <w:rPr>
                <w:noProof/>
                <w:webHidden/>
              </w:rPr>
              <w:tab/>
            </w:r>
            <w:r w:rsidR="005A307A">
              <w:rPr>
                <w:noProof/>
                <w:webHidden/>
              </w:rPr>
              <w:fldChar w:fldCharType="begin"/>
            </w:r>
            <w:r w:rsidR="005A307A">
              <w:rPr>
                <w:noProof/>
                <w:webHidden/>
              </w:rPr>
              <w:instrText xml:space="preserve"> PAGEREF _Toc61639324 \h </w:instrText>
            </w:r>
            <w:r w:rsidR="005A307A">
              <w:rPr>
                <w:noProof/>
                <w:webHidden/>
              </w:rPr>
            </w:r>
            <w:r w:rsidR="005A307A">
              <w:rPr>
                <w:noProof/>
                <w:webHidden/>
              </w:rPr>
              <w:fldChar w:fldCharType="separate"/>
            </w:r>
            <w:r w:rsidR="005A307A">
              <w:rPr>
                <w:noProof/>
                <w:webHidden/>
              </w:rPr>
              <w:t>7</w:t>
            </w:r>
            <w:r w:rsidR="005A307A">
              <w:rPr>
                <w:noProof/>
                <w:webHidden/>
              </w:rPr>
              <w:fldChar w:fldCharType="end"/>
            </w:r>
          </w:hyperlink>
        </w:p>
        <w:p w14:paraId="065CF1C9" w14:textId="7DE99BF7" w:rsidR="005A307A" w:rsidRDefault="00425A52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lang w:val="ru-RU"/>
            </w:rPr>
          </w:pPr>
          <w:hyperlink w:anchor="_Toc61639325" w:history="1">
            <w:r w:rsidR="005A307A" w:rsidRPr="00754A3E">
              <w:rPr>
                <w:rStyle w:val="a8"/>
                <w:rFonts w:ascii="Times New Roman" w:hAnsi="Times New Roman" w:cs="Times New Roman"/>
                <w:noProof/>
                <w:lang w:val="ru-RU"/>
              </w:rPr>
              <w:t>Структура базы данных</w:t>
            </w:r>
            <w:r w:rsidR="005A307A">
              <w:rPr>
                <w:noProof/>
                <w:webHidden/>
              </w:rPr>
              <w:tab/>
            </w:r>
            <w:r w:rsidR="005A307A">
              <w:rPr>
                <w:noProof/>
                <w:webHidden/>
              </w:rPr>
              <w:fldChar w:fldCharType="begin"/>
            </w:r>
            <w:r w:rsidR="005A307A">
              <w:rPr>
                <w:noProof/>
                <w:webHidden/>
              </w:rPr>
              <w:instrText xml:space="preserve"> PAGEREF _Toc61639325 \h </w:instrText>
            </w:r>
            <w:r w:rsidR="005A307A">
              <w:rPr>
                <w:noProof/>
                <w:webHidden/>
              </w:rPr>
            </w:r>
            <w:r w:rsidR="005A307A">
              <w:rPr>
                <w:noProof/>
                <w:webHidden/>
              </w:rPr>
              <w:fldChar w:fldCharType="separate"/>
            </w:r>
            <w:r w:rsidR="005A307A">
              <w:rPr>
                <w:noProof/>
                <w:webHidden/>
              </w:rPr>
              <w:t>7</w:t>
            </w:r>
            <w:r w:rsidR="005A307A">
              <w:rPr>
                <w:noProof/>
                <w:webHidden/>
              </w:rPr>
              <w:fldChar w:fldCharType="end"/>
            </w:r>
          </w:hyperlink>
        </w:p>
        <w:p w14:paraId="36B44E1D" w14:textId="7F8ABE26" w:rsidR="005A307A" w:rsidRDefault="00425A52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lang w:val="ru-RU"/>
            </w:rPr>
          </w:pPr>
          <w:hyperlink w:anchor="_Toc61639326" w:history="1">
            <w:r w:rsidR="005A307A" w:rsidRPr="00754A3E">
              <w:rPr>
                <w:rStyle w:val="a8"/>
                <w:rFonts w:ascii="Times New Roman" w:hAnsi="Times New Roman" w:cs="Times New Roman"/>
                <w:noProof/>
                <w:lang w:val="en-CA"/>
              </w:rPr>
              <w:t>Use</w:t>
            </w:r>
            <w:r w:rsidR="005A307A" w:rsidRPr="00754A3E">
              <w:rPr>
                <w:rStyle w:val="a8"/>
                <w:rFonts w:ascii="Times New Roman" w:hAnsi="Times New Roman" w:cs="Times New Roman"/>
                <w:noProof/>
                <w:lang w:val="ru-RU"/>
              </w:rPr>
              <w:t xml:space="preserve"> </w:t>
            </w:r>
            <w:r w:rsidR="005A307A" w:rsidRPr="00754A3E">
              <w:rPr>
                <w:rStyle w:val="a8"/>
                <w:rFonts w:ascii="Times New Roman" w:hAnsi="Times New Roman" w:cs="Times New Roman"/>
                <w:noProof/>
                <w:lang w:val="en-CA"/>
              </w:rPr>
              <w:t>cases</w:t>
            </w:r>
            <w:r w:rsidR="005A307A">
              <w:rPr>
                <w:noProof/>
                <w:webHidden/>
              </w:rPr>
              <w:tab/>
            </w:r>
            <w:r w:rsidR="005A307A">
              <w:rPr>
                <w:noProof/>
                <w:webHidden/>
              </w:rPr>
              <w:fldChar w:fldCharType="begin"/>
            </w:r>
            <w:r w:rsidR="005A307A">
              <w:rPr>
                <w:noProof/>
                <w:webHidden/>
              </w:rPr>
              <w:instrText xml:space="preserve"> PAGEREF _Toc61639326 \h </w:instrText>
            </w:r>
            <w:r w:rsidR="005A307A">
              <w:rPr>
                <w:noProof/>
                <w:webHidden/>
              </w:rPr>
            </w:r>
            <w:r w:rsidR="005A307A">
              <w:rPr>
                <w:noProof/>
                <w:webHidden/>
              </w:rPr>
              <w:fldChar w:fldCharType="separate"/>
            </w:r>
            <w:r w:rsidR="005A307A">
              <w:rPr>
                <w:noProof/>
                <w:webHidden/>
              </w:rPr>
              <w:t>9</w:t>
            </w:r>
            <w:r w:rsidR="005A307A">
              <w:rPr>
                <w:noProof/>
                <w:webHidden/>
              </w:rPr>
              <w:fldChar w:fldCharType="end"/>
            </w:r>
          </w:hyperlink>
        </w:p>
        <w:p w14:paraId="3E257AD0" w14:textId="61FFF40D" w:rsidR="005A307A" w:rsidRDefault="00425A52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lang w:val="ru-RU"/>
            </w:rPr>
          </w:pPr>
          <w:hyperlink w:anchor="_Toc61639327" w:history="1">
            <w:r w:rsidR="005A307A" w:rsidRPr="00754A3E">
              <w:rPr>
                <w:rStyle w:val="a8"/>
                <w:rFonts w:ascii="Times New Roman" w:hAnsi="Times New Roman" w:cs="Times New Roman"/>
                <w:noProof/>
                <w:lang w:val="ru-RU"/>
              </w:rPr>
              <w:t>Этапы реализации проекта</w:t>
            </w:r>
            <w:r w:rsidR="005A307A">
              <w:rPr>
                <w:noProof/>
                <w:webHidden/>
              </w:rPr>
              <w:tab/>
            </w:r>
            <w:r w:rsidR="005A307A">
              <w:rPr>
                <w:noProof/>
                <w:webHidden/>
              </w:rPr>
              <w:fldChar w:fldCharType="begin"/>
            </w:r>
            <w:r w:rsidR="005A307A">
              <w:rPr>
                <w:noProof/>
                <w:webHidden/>
              </w:rPr>
              <w:instrText xml:space="preserve"> PAGEREF _Toc61639327 \h </w:instrText>
            </w:r>
            <w:r w:rsidR="005A307A">
              <w:rPr>
                <w:noProof/>
                <w:webHidden/>
              </w:rPr>
            </w:r>
            <w:r w:rsidR="005A307A">
              <w:rPr>
                <w:noProof/>
                <w:webHidden/>
              </w:rPr>
              <w:fldChar w:fldCharType="separate"/>
            </w:r>
            <w:r w:rsidR="005A307A">
              <w:rPr>
                <w:noProof/>
                <w:webHidden/>
              </w:rPr>
              <w:t>9</w:t>
            </w:r>
            <w:r w:rsidR="005A307A">
              <w:rPr>
                <w:noProof/>
                <w:webHidden/>
              </w:rPr>
              <w:fldChar w:fldCharType="end"/>
            </w:r>
          </w:hyperlink>
        </w:p>
        <w:p w14:paraId="3EE553F5" w14:textId="38D5297C" w:rsidR="005A307A" w:rsidRDefault="00425A52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lang w:val="ru-RU"/>
            </w:rPr>
          </w:pPr>
          <w:hyperlink w:anchor="_Toc61639328" w:history="1">
            <w:r w:rsidR="005A307A" w:rsidRPr="00754A3E">
              <w:rPr>
                <w:rStyle w:val="a8"/>
                <w:rFonts w:ascii="Times New Roman" w:hAnsi="Times New Roman" w:cs="Times New Roman"/>
                <w:noProof/>
                <w:lang w:val="ru-RU"/>
              </w:rPr>
              <w:t>ЗАКЛЮЧЕНИЕ</w:t>
            </w:r>
            <w:r w:rsidR="005A307A">
              <w:rPr>
                <w:noProof/>
                <w:webHidden/>
              </w:rPr>
              <w:tab/>
            </w:r>
            <w:r w:rsidR="005A307A">
              <w:rPr>
                <w:noProof/>
                <w:webHidden/>
              </w:rPr>
              <w:fldChar w:fldCharType="begin"/>
            </w:r>
            <w:r w:rsidR="005A307A">
              <w:rPr>
                <w:noProof/>
                <w:webHidden/>
              </w:rPr>
              <w:instrText xml:space="preserve"> PAGEREF _Toc61639328 \h </w:instrText>
            </w:r>
            <w:r w:rsidR="005A307A">
              <w:rPr>
                <w:noProof/>
                <w:webHidden/>
              </w:rPr>
            </w:r>
            <w:r w:rsidR="005A307A">
              <w:rPr>
                <w:noProof/>
                <w:webHidden/>
              </w:rPr>
              <w:fldChar w:fldCharType="separate"/>
            </w:r>
            <w:r w:rsidR="005A307A">
              <w:rPr>
                <w:noProof/>
                <w:webHidden/>
              </w:rPr>
              <w:t>18</w:t>
            </w:r>
            <w:r w:rsidR="005A307A">
              <w:rPr>
                <w:noProof/>
                <w:webHidden/>
              </w:rPr>
              <w:fldChar w:fldCharType="end"/>
            </w:r>
          </w:hyperlink>
        </w:p>
        <w:p w14:paraId="7ED2A209" w14:textId="70B937B5" w:rsidR="005A307A" w:rsidRDefault="00425A52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lang w:val="ru-RU"/>
            </w:rPr>
          </w:pPr>
          <w:hyperlink w:anchor="_Toc61639329" w:history="1">
            <w:r w:rsidR="005A307A" w:rsidRPr="00754A3E">
              <w:rPr>
                <w:rStyle w:val="a8"/>
                <w:rFonts w:ascii="Times New Roman" w:hAnsi="Times New Roman" w:cs="Times New Roman"/>
                <w:noProof/>
                <w:lang w:val="en-CA"/>
              </w:rPr>
              <w:t>СПИСОК ИСПОЛЬЗУЕМЫХ ИСТОЧНИКОВ</w:t>
            </w:r>
            <w:r w:rsidR="005A307A">
              <w:rPr>
                <w:noProof/>
                <w:webHidden/>
              </w:rPr>
              <w:tab/>
            </w:r>
            <w:r w:rsidR="005A307A">
              <w:rPr>
                <w:noProof/>
                <w:webHidden/>
              </w:rPr>
              <w:fldChar w:fldCharType="begin"/>
            </w:r>
            <w:r w:rsidR="005A307A">
              <w:rPr>
                <w:noProof/>
                <w:webHidden/>
              </w:rPr>
              <w:instrText xml:space="preserve"> PAGEREF _Toc61639329 \h </w:instrText>
            </w:r>
            <w:r w:rsidR="005A307A">
              <w:rPr>
                <w:noProof/>
                <w:webHidden/>
              </w:rPr>
            </w:r>
            <w:r w:rsidR="005A307A">
              <w:rPr>
                <w:noProof/>
                <w:webHidden/>
              </w:rPr>
              <w:fldChar w:fldCharType="separate"/>
            </w:r>
            <w:r w:rsidR="005A307A">
              <w:rPr>
                <w:noProof/>
                <w:webHidden/>
              </w:rPr>
              <w:t>18</w:t>
            </w:r>
            <w:r w:rsidR="005A307A">
              <w:rPr>
                <w:noProof/>
                <w:webHidden/>
              </w:rPr>
              <w:fldChar w:fldCharType="end"/>
            </w:r>
          </w:hyperlink>
        </w:p>
        <w:p w14:paraId="2247F57A" w14:textId="719F30C6" w:rsidR="009971D3" w:rsidRPr="005A307A" w:rsidRDefault="009971D3">
          <w:pPr>
            <w:rPr>
              <w:rFonts w:ascii="Times New Roman" w:hAnsi="Times New Roman" w:cs="Times New Roman"/>
            </w:rPr>
          </w:pPr>
          <w:r w:rsidRPr="005A307A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2C672072" w14:textId="2429CD51" w:rsidR="00D56845" w:rsidRPr="005A307A" w:rsidRDefault="00D56845" w:rsidP="00D56845">
      <w:pPr>
        <w:rPr>
          <w:rFonts w:ascii="Times New Roman" w:hAnsi="Times New Roman" w:cs="Times New Roman"/>
          <w:lang w:val="ru-RU"/>
        </w:rPr>
      </w:pPr>
    </w:p>
    <w:p w14:paraId="72B6755D" w14:textId="5CC161ED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01D6A5BB" w14:textId="22A0A83D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0862F393" w14:textId="5726F67D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0CCAFA12" w14:textId="61E84427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268B6E2D" w14:textId="4E0E7E4D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1D103487" w14:textId="11BBEFBE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71E9178C" w14:textId="163959A9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31316F5A" w14:textId="5089AA0F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4C4DDD89" w14:textId="6238B3AC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3451C4B2" w14:textId="3FF3BA21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04385930" w14:textId="00C227B6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337A171B" w14:textId="6DD5442B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29A51767" w14:textId="3D7F8A55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60EAB665" w14:textId="27642087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47409ABB" w14:textId="147CE0E9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15CD107B" w14:textId="76FDFD3F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08E94D6E" w14:textId="794C2C08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7A421C26" w14:textId="553ED7B6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66E64F56" w14:textId="2C7E7780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0ABB3A80" w14:textId="4BC0018A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2007D816" w14:textId="67F98C5F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6B8B042E" w14:textId="4F2C5996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7375B983" w14:textId="065AD79F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660E9A25" w14:textId="593C5DCC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7BE74B93" w14:textId="734B38E4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27D271A6" w14:textId="4F5EB9A8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00053F65" w14:textId="645DC59A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7C72A2D3" w14:textId="54DD6659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4CAC3B2C" w14:textId="0666F4D5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36CB4DCC" w14:textId="30744A5A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78551DDB" w14:textId="74675F7B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3CC6D484" w14:textId="32D395E9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7A2AC9D5" w14:textId="568DE770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1CF4A5A8" w14:textId="7083DC12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0D9E87AB" w14:textId="15C7589B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1B9EEF9A" w14:textId="3B5AB0C0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213B8C5F" w14:textId="0484CB18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756FFC22" w14:textId="642888D4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3C9F30D3" w14:textId="4220E02D" w:rsidR="009971D3" w:rsidRPr="005A307A" w:rsidRDefault="009971D3" w:rsidP="00D56845">
      <w:pPr>
        <w:rPr>
          <w:rFonts w:ascii="Times New Roman" w:hAnsi="Times New Roman" w:cs="Times New Roman"/>
          <w:lang w:val="ru-RU"/>
        </w:rPr>
      </w:pPr>
    </w:p>
    <w:p w14:paraId="07277DEA" w14:textId="77777777" w:rsidR="009971D3" w:rsidRPr="005A307A" w:rsidRDefault="009971D3" w:rsidP="009971D3">
      <w:pPr>
        <w:pStyle w:val="1"/>
        <w:spacing w:line="360" w:lineRule="auto"/>
        <w:jc w:val="center"/>
        <w:rPr>
          <w:rFonts w:ascii="Times New Roman" w:hAnsi="Times New Roman" w:cs="Times New Roman"/>
        </w:rPr>
      </w:pPr>
      <w:bookmarkStart w:id="1" w:name="_Toc61639320"/>
      <w:r w:rsidRPr="005A307A">
        <w:rPr>
          <w:rFonts w:ascii="Times New Roman" w:hAnsi="Times New Roman" w:cs="Times New Roman"/>
        </w:rPr>
        <w:t>ВВЕДЕНИЕ</w:t>
      </w:r>
      <w:bookmarkEnd w:id="1"/>
    </w:p>
    <w:p w14:paraId="11163653" w14:textId="77777777" w:rsidR="009971D3" w:rsidRPr="005A307A" w:rsidRDefault="009971D3" w:rsidP="009971D3">
      <w:pPr>
        <w:pStyle w:val="2"/>
        <w:spacing w:line="360" w:lineRule="auto"/>
        <w:rPr>
          <w:rFonts w:ascii="Times New Roman" w:hAnsi="Times New Roman" w:cs="Times New Roman"/>
        </w:rPr>
      </w:pPr>
      <w:bookmarkStart w:id="2" w:name="_heading=h.1fob9te" w:colFirst="0" w:colLast="0"/>
      <w:bookmarkStart w:id="3" w:name="_Toc61639321"/>
      <w:bookmarkEnd w:id="2"/>
      <w:r w:rsidRPr="005A307A">
        <w:rPr>
          <w:rFonts w:ascii="Times New Roman" w:hAnsi="Times New Roman" w:cs="Times New Roman"/>
        </w:rPr>
        <w:t>Тип разработки</w:t>
      </w:r>
      <w:bookmarkEnd w:id="3"/>
    </w:p>
    <w:p w14:paraId="1C2EC279" w14:textId="032DE8A8" w:rsidR="009971D3" w:rsidRPr="005A307A" w:rsidRDefault="009971D3" w:rsidP="009971D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08"/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Индивидуальный проект, направленный на отработку навыков </w:t>
      </w:r>
      <w:proofErr w:type="spellStart"/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</w:rPr>
        <w:t>Full-stack</w:t>
      </w:r>
      <w:proofErr w:type="spellEnd"/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разработки.</w:t>
      </w:r>
      <w:r w:rsidR="00677D96"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="00FA2B73"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Разработка ведется поэтапно.</w:t>
      </w:r>
    </w:p>
    <w:p w14:paraId="48E765B4" w14:textId="77777777" w:rsidR="009971D3" w:rsidRPr="005A307A" w:rsidRDefault="009971D3" w:rsidP="009971D3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0359888" w14:textId="77777777" w:rsidR="009971D3" w:rsidRPr="005A307A" w:rsidRDefault="009971D3" w:rsidP="009971D3">
      <w:pPr>
        <w:pStyle w:val="2"/>
        <w:spacing w:line="360" w:lineRule="auto"/>
        <w:rPr>
          <w:rFonts w:ascii="Times New Roman" w:hAnsi="Times New Roman" w:cs="Times New Roman"/>
        </w:rPr>
      </w:pPr>
      <w:bookmarkStart w:id="4" w:name="_heading=h.3znysh7" w:colFirst="0" w:colLast="0"/>
      <w:bookmarkStart w:id="5" w:name="_Toc61639322"/>
      <w:bookmarkEnd w:id="4"/>
      <w:r w:rsidRPr="005A307A">
        <w:rPr>
          <w:rFonts w:ascii="Times New Roman" w:hAnsi="Times New Roman" w:cs="Times New Roman"/>
        </w:rPr>
        <w:t>Задача</w:t>
      </w:r>
      <w:bookmarkEnd w:id="5"/>
    </w:p>
    <w:p w14:paraId="7E0806A4" w14:textId="270A6004" w:rsidR="009971D3" w:rsidRPr="005A307A" w:rsidRDefault="002571F6" w:rsidP="009971D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708"/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Спроектировать, создать базу данных для магазина продажи электроники</w:t>
      </w: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и настроить административную панель</w:t>
      </w: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. Административная панель поможет управлять сайтом, регулярно его обновлять, редактировать и создавать новые товары, акции и все что нужно магазину.</w:t>
      </w:r>
    </w:p>
    <w:p w14:paraId="2C0FB3A8" w14:textId="716BEDF3" w:rsidR="00A85937" w:rsidRPr="005A307A" w:rsidRDefault="009971D3" w:rsidP="00A85937">
      <w:pPr>
        <w:pStyle w:val="2"/>
        <w:spacing w:line="360" w:lineRule="auto"/>
        <w:rPr>
          <w:rFonts w:ascii="Times New Roman" w:hAnsi="Times New Roman" w:cs="Times New Roman"/>
        </w:rPr>
      </w:pPr>
      <w:bookmarkStart w:id="6" w:name="_heading=h.2et92p0" w:colFirst="0" w:colLast="0"/>
      <w:bookmarkStart w:id="7" w:name="_Toc61639323"/>
      <w:bookmarkEnd w:id="6"/>
      <w:r w:rsidRPr="005A307A">
        <w:rPr>
          <w:rFonts w:ascii="Times New Roman" w:hAnsi="Times New Roman" w:cs="Times New Roman"/>
        </w:rPr>
        <w:t>Аналоги</w:t>
      </w:r>
      <w:bookmarkEnd w:id="7"/>
    </w:p>
    <w:p w14:paraId="53AA58CB" w14:textId="79C345FE" w:rsidR="00A85937" w:rsidRPr="005A307A" w:rsidRDefault="00A85937" w:rsidP="00A85937">
      <w:pPr>
        <w:spacing w:line="36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Начнем с М.Видео.</w:t>
      </w:r>
    </w:p>
    <w:p w14:paraId="491D34BE" w14:textId="5883186B" w:rsidR="00A85937" w:rsidRPr="005A307A" w:rsidRDefault="00A85937" w:rsidP="00A85937">
      <w:pPr>
        <w:spacing w:line="360" w:lineRule="auto"/>
        <w:ind w:firstLine="708"/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В магазине есть каталог, состоящий из категорий (смартфоны, телевизоры, техника для кухни и т.д.)</w:t>
      </w:r>
    </w:p>
    <w:p w14:paraId="384CA414" w14:textId="77777777" w:rsidR="00A85937" w:rsidRPr="005A307A" w:rsidRDefault="00A85937" w:rsidP="00A85937">
      <w:pPr>
        <w:spacing w:line="36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676CC039" w14:textId="77777777" w:rsidR="00A85937" w:rsidRPr="005A307A" w:rsidRDefault="00A85937" w:rsidP="00A85937">
      <w:pPr>
        <w:keepNext/>
        <w:spacing w:line="360" w:lineRule="auto"/>
        <w:rPr>
          <w:rFonts w:ascii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single" w:sz="18" w:space="0" w:color="999999" w:frame="1"/>
          <w:lang w:val="ru-RU"/>
        </w:rPr>
        <w:lastRenderedPageBreak/>
        <w:drawing>
          <wp:inline distT="0" distB="0" distL="0" distR="0" wp14:anchorId="1656F117" wp14:editId="0637B7A9">
            <wp:extent cx="1551353" cy="341947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049" cy="3427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B6FD8" w14:textId="3DF6BB66" w:rsidR="00A85937" w:rsidRPr="005A307A" w:rsidRDefault="00A85937" w:rsidP="00A85937">
      <w:pPr>
        <w:pStyle w:val="aa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</w:rPr>
        <w:t xml:space="preserve">Рисунок </w:t>
      </w:r>
      <w:r w:rsidRPr="005A307A">
        <w:rPr>
          <w:rFonts w:ascii="Times New Roman" w:hAnsi="Times New Roman" w:cs="Times New Roman"/>
        </w:rPr>
        <w:fldChar w:fldCharType="begin"/>
      </w:r>
      <w:r w:rsidRPr="005A307A">
        <w:rPr>
          <w:rFonts w:ascii="Times New Roman" w:hAnsi="Times New Roman" w:cs="Times New Roman"/>
        </w:rPr>
        <w:instrText xml:space="preserve"> SEQ Рисунок \* ARABIC </w:instrText>
      </w:r>
      <w:r w:rsidRPr="005A307A">
        <w:rPr>
          <w:rFonts w:ascii="Times New Roman" w:hAnsi="Times New Roman" w:cs="Times New Roman"/>
        </w:rPr>
        <w:fldChar w:fldCharType="separate"/>
      </w:r>
      <w:r w:rsidR="00BB5B94" w:rsidRPr="005A307A">
        <w:rPr>
          <w:rFonts w:ascii="Times New Roman" w:hAnsi="Times New Roman" w:cs="Times New Roman"/>
          <w:noProof/>
        </w:rPr>
        <w:t>1</w:t>
      </w:r>
      <w:r w:rsidRPr="005A307A">
        <w:rPr>
          <w:rFonts w:ascii="Times New Roman" w:hAnsi="Times New Roman" w:cs="Times New Roman"/>
        </w:rPr>
        <w:fldChar w:fldCharType="end"/>
      </w:r>
    </w:p>
    <w:p w14:paraId="60B6D68C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В категории находятся товары, которые обладают набором информации, а именно фотографии товара, краткая информация о товаре, его характеристики, отзывы и наличие в магазинах. </w:t>
      </w:r>
    </w:p>
    <w:p w14:paraId="6151A79A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На картинке ниже раздел характеристик у смартфона.</w:t>
      </w:r>
    </w:p>
    <w:p w14:paraId="2A61EF27" w14:textId="77777777" w:rsidR="00A85937" w:rsidRPr="005A307A" w:rsidRDefault="00A85937" w:rsidP="00A85937">
      <w:pPr>
        <w:keepNext/>
        <w:spacing w:line="360" w:lineRule="auto"/>
        <w:rPr>
          <w:rFonts w:ascii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206BB694" wp14:editId="5CC21F9B">
            <wp:extent cx="3495675" cy="2562225"/>
            <wp:effectExtent l="0" t="0" r="9525" b="952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7B616" w14:textId="04CA93DD" w:rsidR="00A85937" w:rsidRPr="005A307A" w:rsidRDefault="00A85937" w:rsidP="00A85937">
      <w:pPr>
        <w:pStyle w:val="aa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</w:rPr>
        <w:t xml:space="preserve">Рисунок </w:t>
      </w:r>
      <w:r w:rsidRPr="005A307A">
        <w:rPr>
          <w:rFonts w:ascii="Times New Roman" w:hAnsi="Times New Roman" w:cs="Times New Roman"/>
        </w:rPr>
        <w:fldChar w:fldCharType="begin"/>
      </w:r>
      <w:r w:rsidRPr="005A307A">
        <w:rPr>
          <w:rFonts w:ascii="Times New Roman" w:hAnsi="Times New Roman" w:cs="Times New Roman"/>
        </w:rPr>
        <w:instrText xml:space="preserve"> SEQ Рисунок \* ARABIC </w:instrText>
      </w:r>
      <w:r w:rsidRPr="005A307A">
        <w:rPr>
          <w:rFonts w:ascii="Times New Roman" w:hAnsi="Times New Roman" w:cs="Times New Roman"/>
        </w:rPr>
        <w:fldChar w:fldCharType="separate"/>
      </w:r>
      <w:r w:rsidR="00BB5B94" w:rsidRPr="005A307A">
        <w:rPr>
          <w:rFonts w:ascii="Times New Roman" w:hAnsi="Times New Roman" w:cs="Times New Roman"/>
          <w:noProof/>
        </w:rPr>
        <w:t>2</w:t>
      </w:r>
      <w:r w:rsidRPr="005A307A">
        <w:rPr>
          <w:rFonts w:ascii="Times New Roman" w:hAnsi="Times New Roman" w:cs="Times New Roman"/>
        </w:rPr>
        <w:fldChar w:fldCharType="end"/>
      </w:r>
    </w:p>
    <w:p w14:paraId="1B311621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Причем количество характеристик у каждой категории товаров разное.</w:t>
      </w:r>
    </w:p>
    <w:p w14:paraId="452AA2F1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Отзыв состоит из имени автора, даты, количества баллов (звездочек), и текста отзыва</w:t>
      </w:r>
    </w:p>
    <w:p w14:paraId="7B30716C" w14:textId="77777777" w:rsidR="00A85937" w:rsidRPr="005A307A" w:rsidRDefault="00A85937" w:rsidP="00A85937">
      <w:pPr>
        <w:keepNext/>
        <w:spacing w:line="360" w:lineRule="auto"/>
        <w:rPr>
          <w:rFonts w:ascii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lastRenderedPageBreak/>
        <w:drawing>
          <wp:inline distT="0" distB="0" distL="0" distR="0" wp14:anchorId="5F482095" wp14:editId="72AD2481">
            <wp:extent cx="5734050" cy="1457325"/>
            <wp:effectExtent l="0" t="0" r="0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9BED0" w14:textId="67F3CEF2" w:rsidR="00A85937" w:rsidRPr="005A307A" w:rsidRDefault="00A85937" w:rsidP="00A85937">
      <w:pPr>
        <w:pStyle w:val="aa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</w:rPr>
        <w:t xml:space="preserve">Рисунок </w:t>
      </w:r>
      <w:r w:rsidRPr="005A307A">
        <w:rPr>
          <w:rFonts w:ascii="Times New Roman" w:hAnsi="Times New Roman" w:cs="Times New Roman"/>
        </w:rPr>
        <w:fldChar w:fldCharType="begin"/>
      </w:r>
      <w:r w:rsidRPr="005A307A">
        <w:rPr>
          <w:rFonts w:ascii="Times New Roman" w:hAnsi="Times New Roman" w:cs="Times New Roman"/>
        </w:rPr>
        <w:instrText xml:space="preserve"> SEQ Рисунок \* ARABIC </w:instrText>
      </w:r>
      <w:r w:rsidRPr="005A307A">
        <w:rPr>
          <w:rFonts w:ascii="Times New Roman" w:hAnsi="Times New Roman" w:cs="Times New Roman"/>
        </w:rPr>
        <w:fldChar w:fldCharType="separate"/>
      </w:r>
      <w:r w:rsidR="00BB5B94" w:rsidRPr="005A307A">
        <w:rPr>
          <w:rFonts w:ascii="Times New Roman" w:hAnsi="Times New Roman" w:cs="Times New Roman"/>
          <w:noProof/>
        </w:rPr>
        <w:t>3</w:t>
      </w:r>
      <w:r w:rsidRPr="005A307A">
        <w:rPr>
          <w:rFonts w:ascii="Times New Roman" w:hAnsi="Times New Roman" w:cs="Times New Roman"/>
        </w:rPr>
        <w:fldChar w:fldCharType="end"/>
      </w:r>
    </w:p>
    <w:p w14:paraId="63D9DB12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37B63381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Наличие в магазинах показывается таблицей, в которой есть адрес магазина, станция метро, наличие товара и режим работы магазина</w:t>
      </w:r>
    </w:p>
    <w:p w14:paraId="455A0E8C" w14:textId="77777777" w:rsidR="00A85937" w:rsidRPr="005A307A" w:rsidRDefault="00A85937" w:rsidP="00A85937">
      <w:pPr>
        <w:keepNext/>
        <w:spacing w:line="360" w:lineRule="auto"/>
        <w:rPr>
          <w:rFonts w:ascii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6D16E5A5" wp14:editId="6F0FC6A0">
            <wp:extent cx="5734050" cy="2352675"/>
            <wp:effectExtent l="0" t="0" r="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35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2C044" w14:textId="4BB991C8" w:rsidR="00A85937" w:rsidRPr="005A307A" w:rsidRDefault="00A85937" w:rsidP="00A85937">
      <w:pPr>
        <w:pStyle w:val="aa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</w:rPr>
        <w:t xml:space="preserve">Рисунок </w:t>
      </w:r>
      <w:r w:rsidRPr="005A307A">
        <w:rPr>
          <w:rFonts w:ascii="Times New Roman" w:hAnsi="Times New Roman" w:cs="Times New Roman"/>
        </w:rPr>
        <w:fldChar w:fldCharType="begin"/>
      </w:r>
      <w:r w:rsidRPr="005A307A">
        <w:rPr>
          <w:rFonts w:ascii="Times New Roman" w:hAnsi="Times New Roman" w:cs="Times New Roman"/>
        </w:rPr>
        <w:instrText xml:space="preserve"> SEQ Рисунок \* ARABIC </w:instrText>
      </w:r>
      <w:r w:rsidRPr="005A307A">
        <w:rPr>
          <w:rFonts w:ascii="Times New Roman" w:hAnsi="Times New Roman" w:cs="Times New Roman"/>
        </w:rPr>
        <w:fldChar w:fldCharType="separate"/>
      </w:r>
      <w:r w:rsidR="00BB5B94" w:rsidRPr="005A307A">
        <w:rPr>
          <w:rFonts w:ascii="Times New Roman" w:hAnsi="Times New Roman" w:cs="Times New Roman"/>
          <w:noProof/>
        </w:rPr>
        <w:t>4</w:t>
      </w:r>
      <w:r w:rsidRPr="005A307A">
        <w:rPr>
          <w:rFonts w:ascii="Times New Roman" w:hAnsi="Times New Roman" w:cs="Times New Roman"/>
        </w:rPr>
        <w:fldChar w:fldCharType="end"/>
      </w:r>
    </w:p>
    <w:p w14:paraId="0CF6D9D5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1B315A30" w14:textId="77777777" w:rsidR="00A85937" w:rsidRPr="005A307A" w:rsidRDefault="00A85937" w:rsidP="00A85937">
      <w:pPr>
        <w:keepNext/>
        <w:spacing w:line="360" w:lineRule="auto"/>
        <w:rPr>
          <w:rFonts w:ascii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lastRenderedPageBreak/>
        <w:t xml:space="preserve">Также в этом магазине есть личный кабинет, он содержит информацию о заказах, персональных скидках и личные данные пользователя, такие как телефон, </w:t>
      </w:r>
      <w:proofErr w:type="spellStart"/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email</w:t>
      </w:r>
      <w:proofErr w:type="spellEnd"/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 xml:space="preserve"> и </w:t>
      </w:r>
      <w:proofErr w:type="spellStart"/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фио</w:t>
      </w:r>
      <w:proofErr w:type="spellEnd"/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.</w:t>
      </w: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2274CBE7" wp14:editId="45671D5B">
            <wp:extent cx="4743450" cy="34290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F6DC8" w14:textId="2707F5FD" w:rsidR="00A85937" w:rsidRPr="005A307A" w:rsidRDefault="00A85937" w:rsidP="00A85937">
      <w:pPr>
        <w:pStyle w:val="aa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</w:rPr>
        <w:t xml:space="preserve">Рисунок </w:t>
      </w:r>
      <w:r w:rsidRPr="005A307A">
        <w:rPr>
          <w:rFonts w:ascii="Times New Roman" w:hAnsi="Times New Roman" w:cs="Times New Roman"/>
        </w:rPr>
        <w:fldChar w:fldCharType="begin"/>
      </w:r>
      <w:r w:rsidRPr="005A307A">
        <w:rPr>
          <w:rFonts w:ascii="Times New Roman" w:hAnsi="Times New Roman" w:cs="Times New Roman"/>
        </w:rPr>
        <w:instrText xml:space="preserve"> SEQ Рисунок \* ARABIC </w:instrText>
      </w:r>
      <w:r w:rsidRPr="005A307A">
        <w:rPr>
          <w:rFonts w:ascii="Times New Roman" w:hAnsi="Times New Roman" w:cs="Times New Roman"/>
        </w:rPr>
        <w:fldChar w:fldCharType="separate"/>
      </w:r>
      <w:r w:rsidR="00BB5B94" w:rsidRPr="005A307A">
        <w:rPr>
          <w:rFonts w:ascii="Times New Roman" w:hAnsi="Times New Roman" w:cs="Times New Roman"/>
          <w:noProof/>
        </w:rPr>
        <w:t>5</w:t>
      </w:r>
      <w:r w:rsidRPr="005A307A">
        <w:rPr>
          <w:rFonts w:ascii="Times New Roman" w:hAnsi="Times New Roman" w:cs="Times New Roman"/>
        </w:rPr>
        <w:fldChar w:fldCharType="end"/>
      </w:r>
    </w:p>
    <w:p w14:paraId="6BF394B4" w14:textId="70A11875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Также к пользователю прикреплены раздел “избранное” и корзина:</w:t>
      </w: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75BF1230" wp14:editId="590A0650">
            <wp:extent cx="1162050" cy="428625"/>
            <wp:effectExtent l="0" t="0" r="0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CB1C0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2FD42671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Теперь рассмотрим Ситилинк, он в общем отличается только дизайном, логические разделы те же самые.</w:t>
      </w:r>
    </w:p>
    <w:p w14:paraId="78D3794A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У него тоже есть раздел с категориями</w:t>
      </w:r>
    </w:p>
    <w:p w14:paraId="4123DBEA" w14:textId="77777777" w:rsidR="00A85937" w:rsidRPr="005A307A" w:rsidRDefault="00A85937" w:rsidP="00A85937">
      <w:pPr>
        <w:keepNext/>
        <w:spacing w:line="360" w:lineRule="auto"/>
        <w:rPr>
          <w:rFonts w:ascii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3E29C143" wp14:editId="70F0D5D4">
            <wp:extent cx="5734050" cy="111442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10D95" w14:textId="3964075E" w:rsidR="00A85937" w:rsidRPr="005A307A" w:rsidRDefault="00A85937" w:rsidP="00A85937">
      <w:pPr>
        <w:pStyle w:val="aa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</w:rPr>
        <w:t xml:space="preserve">Рисунок </w:t>
      </w:r>
      <w:r w:rsidRPr="005A307A">
        <w:rPr>
          <w:rFonts w:ascii="Times New Roman" w:hAnsi="Times New Roman" w:cs="Times New Roman"/>
        </w:rPr>
        <w:fldChar w:fldCharType="begin"/>
      </w:r>
      <w:r w:rsidRPr="005A307A">
        <w:rPr>
          <w:rFonts w:ascii="Times New Roman" w:hAnsi="Times New Roman" w:cs="Times New Roman"/>
        </w:rPr>
        <w:instrText xml:space="preserve"> SEQ Рисунок \* ARABIC </w:instrText>
      </w:r>
      <w:r w:rsidRPr="005A307A">
        <w:rPr>
          <w:rFonts w:ascii="Times New Roman" w:hAnsi="Times New Roman" w:cs="Times New Roman"/>
        </w:rPr>
        <w:fldChar w:fldCharType="separate"/>
      </w:r>
      <w:r w:rsidR="00BB5B94" w:rsidRPr="005A307A">
        <w:rPr>
          <w:rFonts w:ascii="Times New Roman" w:hAnsi="Times New Roman" w:cs="Times New Roman"/>
          <w:noProof/>
        </w:rPr>
        <w:t>6</w:t>
      </w:r>
      <w:r w:rsidRPr="005A307A">
        <w:rPr>
          <w:rFonts w:ascii="Times New Roman" w:hAnsi="Times New Roman" w:cs="Times New Roman"/>
        </w:rPr>
        <w:fldChar w:fldCharType="end"/>
      </w:r>
    </w:p>
    <w:p w14:paraId="4BD2F727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Характеристиками устройства</w:t>
      </w:r>
    </w:p>
    <w:p w14:paraId="139B4F58" w14:textId="77777777" w:rsidR="00A85937" w:rsidRPr="005A307A" w:rsidRDefault="00A85937" w:rsidP="00A85937">
      <w:pPr>
        <w:keepNext/>
        <w:spacing w:line="360" w:lineRule="auto"/>
        <w:rPr>
          <w:rFonts w:ascii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lastRenderedPageBreak/>
        <w:drawing>
          <wp:inline distT="0" distB="0" distL="0" distR="0" wp14:anchorId="62E7EAB3" wp14:editId="54BEE16C">
            <wp:extent cx="2362200" cy="3095625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06DD4" w14:textId="44E4D5E6" w:rsidR="00A85937" w:rsidRPr="005A307A" w:rsidRDefault="00A85937" w:rsidP="00A85937">
      <w:pPr>
        <w:pStyle w:val="aa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</w:rPr>
        <w:t xml:space="preserve">Рисунок </w:t>
      </w:r>
      <w:r w:rsidRPr="005A307A">
        <w:rPr>
          <w:rFonts w:ascii="Times New Roman" w:hAnsi="Times New Roman" w:cs="Times New Roman"/>
        </w:rPr>
        <w:fldChar w:fldCharType="begin"/>
      </w:r>
      <w:r w:rsidRPr="005A307A">
        <w:rPr>
          <w:rFonts w:ascii="Times New Roman" w:hAnsi="Times New Roman" w:cs="Times New Roman"/>
        </w:rPr>
        <w:instrText xml:space="preserve"> SEQ Рисунок \* ARABIC </w:instrText>
      </w:r>
      <w:r w:rsidRPr="005A307A">
        <w:rPr>
          <w:rFonts w:ascii="Times New Roman" w:hAnsi="Times New Roman" w:cs="Times New Roman"/>
        </w:rPr>
        <w:fldChar w:fldCharType="separate"/>
      </w:r>
      <w:r w:rsidR="00BB5B94" w:rsidRPr="005A307A">
        <w:rPr>
          <w:rFonts w:ascii="Times New Roman" w:hAnsi="Times New Roman" w:cs="Times New Roman"/>
          <w:noProof/>
        </w:rPr>
        <w:t>7</w:t>
      </w:r>
      <w:r w:rsidRPr="005A307A">
        <w:rPr>
          <w:rFonts w:ascii="Times New Roman" w:hAnsi="Times New Roman" w:cs="Times New Roman"/>
        </w:rPr>
        <w:fldChar w:fldCharType="end"/>
      </w:r>
    </w:p>
    <w:p w14:paraId="496255FA" w14:textId="77777777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Отзывы к товару</w:t>
      </w:r>
    </w:p>
    <w:p w14:paraId="2BD43BF9" w14:textId="77777777" w:rsidR="00A85937" w:rsidRPr="005A307A" w:rsidRDefault="00A85937" w:rsidP="00A85937">
      <w:pPr>
        <w:keepNext/>
        <w:spacing w:line="360" w:lineRule="auto"/>
        <w:rPr>
          <w:rFonts w:ascii="Times New Roman" w:hAnsi="Times New Roman" w:cs="Times New Roman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7623BA2D" wp14:editId="3B8F6DA2">
            <wp:extent cx="4943475" cy="183832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92A51" w14:textId="3EF32AEE" w:rsidR="00A85937" w:rsidRPr="005A307A" w:rsidRDefault="00A85937" w:rsidP="00A85937">
      <w:pPr>
        <w:pStyle w:val="aa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</w:rPr>
        <w:t xml:space="preserve">Рисунок </w:t>
      </w:r>
      <w:r w:rsidRPr="005A307A">
        <w:rPr>
          <w:rFonts w:ascii="Times New Roman" w:hAnsi="Times New Roman" w:cs="Times New Roman"/>
        </w:rPr>
        <w:fldChar w:fldCharType="begin"/>
      </w:r>
      <w:r w:rsidRPr="005A307A">
        <w:rPr>
          <w:rFonts w:ascii="Times New Roman" w:hAnsi="Times New Roman" w:cs="Times New Roman"/>
        </w:rPr>
        <w:instrText xml:space="preserve"> SEQ Рисунок \* ARABIC </w:instrText>
      </w:r>
      <w:r w:rsidRPr="005A307A">
        <w:rPr>
          <w:rFonts w:ascii="Times New Roman" w:hAnsi="Times New Roman" w:cs="Times New Roman"/>
        </w:rPr>
        <w:fldChar w:fldCharType="separate"/>
      </w:r>
      <w:r w:rsidR="00BB5B94" w:rsidRPr="005A307A">
        <w:rPr>
          <w:rFonts w:ascii="Times New Roman" w:hAnsi="Times New Roman" w:cs="Times New Roman"/>
          <w:noProof/>
        </w:rPr>
        <w:t>8</w:t>
      </w:r>
      <w:r w:rsidRPr="005A307A">
        <w:rPr>
          <w:rFonts w:ascii="Times New Roman" w:hAnsi="Times New Roman" w:cs="Times New Roman"/>
        </w:rPr>
        <w:fldChar w:fldCharType="end"/>
      </w:r>
    </w:p>
    <w:p w14:paraId="15293EBE" w14:textId="54899D7D" w:rsidR="00A85937" w:rsidRPr="005A307A" w:rsidRDefault="00A85937" w:rsidP="00A8593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И личный кабинет имеет информацию о заказах, персональных скидках и личные данные пользователя, такие как телефон, email и ФИО. Разделы избранное и корзина также присутствуют.</w:t>
      </w:r>
    </w:p>
    <w:p w14:paraId="0244E9CE" w14:textId="5F2105D7" w:rsidR="009971D3" w:rsidRPr="005A307A" w:rsidRDefault="009971D3" w:rsidP="00A8593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0E9FED2" w14:textId="7BE17F79" w:rsidR="00AE4F17" w:rsidRPr="005A307A" w:rsidRDefault="00AE4F17" w:rsidP="00A8593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4E44636" w14:textId="146645D5" w:rsidR="00AE4F17" w:rsidRPr="005A307A" w:rsidRDefault="00AE4F17" w:rsidP="00A85937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291C968" w14:textId="70B2C1B5" w:rsidR="00AE4F17" w:rsidRPr="005A307A" w:rsidRDefault="005D42DB" w:rsidP="00AE4F17">
      <w:pPr>
        <w:pStyle w:val="1"/>
        <w:jc w:val="center"/>
        <w:rPr>
          <w:rFonts w:ascii="Times New Roman" w:hAnsi="Times New Roman" w:cs="Times New Roman"/>
          <w:lang w:val="ru-RU"/>
        </w:rPr>
      </w:pPr>
      <w:bookmarkStart w:id="8" w:name="_Toc61639324"/>
      <w:r w:rsidRPr="005A307A">
        <w:rPr>
          <w:rFonts w:ascii="Times New Roman" w:hAnsi="Times New Roman" w:cs="Times New Roman"/>
          <w:lang w:val="ru-RU"/>
        </w:rPr>
        <w:t>ОСНОВНАЯ ЧАСТЬ</w:t>
      </w:r>
      <w:bookmarkEnd w:id="8"/>
    </w:p>
    <w:p w14:paraId="14BE3F48" w14:textId="6EC0121E" w:rsidR="005D42DB" w:rsidRPr="005A307A" w:rsidRDefault="005D42DB" w:rsidP="005D42DB">
      <w:pPr>
        <w:pStyle w:val="2"/>
        <w:rPr>
          <w:rFonts w:ascii="Times New Roman" w:hAnsi="Times New Roman" w:cs="Times New Roman"/>
          <w:lang w:val="ru-RU"/>
        </w:rPr>
      </w:pPr>
      <w:bookmarkStart w:id="9" w:name="_Toc61639325"/>
      <w:r w:rsidRPr="005A307A">
        <w:rPr>
          <w:rFonts w:ascii="Times New Roman" w:hAnsi="Times New Roman" w:cs="Times New Roman"/>
          <w:lang w:val="ru-RU"/>
        </w:rPr>
        <w:t xml:space="preserve">Структура </w:t>
      </w:r>
      <w:r w:rsidR="00092EF1" w:rsidRPr="005A307A">
        <w:rPr>
          <w:rFonts w:ascii="Times New Roman" w:hAnsi="Times New Roman" w:cs="Times New Roman"/>
          <w:lang w:val="ru-RU"/>
        </w:rPr>
        <w:t>базы данных</w:t>
      </w:r>
      <w:bookmarkEnd w:id="9"/>
    </w:p>
    <w:p w14:paraId="4F816B5D" w14:textId="093F2164" w:rsidR="00AE4F17" w:rsidRPr="005A307A" w:rsidRDefault="005D42DB" w:rsidP="00AE4F17">
      <w:pPr>
        <w:rPr>
          <w:rFonts w:ascii="Times New Roman" w:hAnsi="Times New Roman" w:cs="Times New Roman"/>
          <w:lang w:val="ru-RU"/>
        </w:rPr>
      </w:pPr>
      <w:r w:rsidRPr="005A307A">
        <w:rPr>
          <w:rFonts w:ascii="Times New Roman" w:hAnsi="Times New Roman" w:cs="Times New Roman"/>
          <w:lang w:val="ru-RU"/>
        </w:rPr>
        <w:t xml:space="preserve">Следуя из анализа конкурентов, база данных и админ панель должны включать в себя сущности: </w:t>
      </w:r>
      <w:r w:rsidR="009977CC" w:rsidRPr="005A307A">
        <w:rPr>
          <w:rFonts w:ascii="Times New Roman" w:hAnsi="Times New Roman" w:cs="Times New Roman"/>
          <w:lang w:val="ru-RU"/>
        </w:rPr>
        <w:t>товар</w:t>
      </w:r>
      <w:r w:rsidR="00092EF1" w:rsidRPr="005A307A">
        <w:rPr>
          <w:rFonts w:ascii="Times New Roman" w:hAnsi="Times New Roman" w:cs="Times New Roman"/>
          <w:lang w:val="ru-RU"/>
        </w:rPr>
        <w:t>а, который имеет</w:t>
      </w:r>
      <w:r w:rsidR="009977CC" w:rsidRPr="005A307A">
        <w:rPr>
          <w:rFonts w:ascii="Times New Roman" w:hAnsi="Times New Roman" w:cs="Times New Roman"/>
          <w:lang w:val="ru-RU"/>
        </w:rPr>
        <w:t xml:space="preserve"> характеристики</w:t>
      </w:r>
      <w:r w:rsidR="00473E1F" w:rsidRPr="005A307A">
        <w:rPr>
          <w:rFonts w:ascii="Times New Roman" w:hAnsi="Times New Roman" w:cs="Times New Roman"/>
          <w:lang w:val="ru-RU"/>
        </w:rPr>
        <w:t>,</w:t>
      </w:r>
      <w:r w:rsidR="00092EF1" w:rsidRPr="005A307A">
        <w:rPr>
          <w:rFonts w:ascii="Times New Roman" w:hAnsi="Times New Roman" w:cs="Times New Roman"/>
          <w:lang w:val="ru-RU"/>
        </w:rPr>
        <w:t xml:space="preserve"> относится к определенной категории</w:t>
      </w:r>
      <w:r w:rsidR="00473E1F" w:rsidRPr="005A307A">
        <w:rPr>
          <w:rFonts w:ascii="Times New Roman" w:hAnsi="Times New Roman" w:cs="Times New Roman"/>
          <w:lang w:val="ru-RU"/>
        </w:rPr>
        <w:t xml:space="preserve"> </w:t>
      </w:r>
      <w:r w:rsidR="00092EF1" w:rsidRPr="005A307A">
        <w:rPr>
          <w:rFonts w:ascii="Times New Roman" w:hAnsi="Times New Roman" w:cs="Times New Roman"/>
          <w:lang w:val="ru-RU"/>
        </w:rPr>
        <w:t xml:space="preserve">товаров, имеется в наличии в магазинах в определенном количестве, имеет отзыв. Пользователь может сделать заказ, добавить товар в избранное, сделать отзыв, который включает в себя рейтинг. </w:t>
      </w:r>
      <w:r w:rsidR="000A4689" w:rsidRPr="005A307A">
        <w:rPr>
          <w:rFonts w:ascii="Times New Roman" w:hAnsi="Times New Roman" w:cs="Times New Roman"/>
          <w:lang w:val="ru-RU"/>
        </w:rPr>
        <w:t>Рейтинг — это количество звездочек(баллов)</w:t>
      </w:r>
      <w:r w:rsidR="00092EF1" w:rsidRPr="005A307A">
        <w:rPr>
          <w:rFonts w:ascii="Times New Roman" w:hAnsi="Times New Roman" w:cs="Times New Roman"/>
          <w:lang w:val="ru-RU"/>
        </w:rPr>
        <w:t xml:space="preserve"> за качество и функционал товара.</w:t>
      </w:r>
    </w:p>
    <w:p w14:paraId="5BDB1C3C" w14:textId="77777777" w:rsidR="00092EF1" w:rsidRPr="005A307A" w:rsidRDefault="00092EF1" w:rsidP="00AE4F17">
      <w:pPr>
        <w:rPr>
          <w:rFonts w:ascii="Times New Roman" w:hAnsi="Times New Roman" w:cs="Times New Roman"/>
          <w:lang w:val="ru-RU"/>
        </w:rPr>
      </w:pPr>
    </w:p>
    <w:p w14:paraId="743FA800" w14:textId="77777777" w:rsidR="00092EF1" w:rsidRPr="005A307A" w:rsidRDefault="00092EF1" w:rsidP="00092EF1">
      <w:pPr>
        <w:keepNext/>
        <w:rPr>
          <w:rFonts w:ascii="Times New Roman" w:hAnsi="Times New Roman" w:cs="Times New Roman"/>
        </w:rPr>
      </w:pPr>
      <w:r w:rsidRPr="005A307A">
        <w:rPr>
          <w:rFonts w:ascii="Times New Roman" w:hAnsi="Times New Roman" w:cs="Times New Roman"/>
          <w:noProof/>
          <w:color w:val="000000"/>
          <w:bdr w:val="none" w:sz="0" w:space="0" w:color="auto" w:frame="1"/>
        </w:rPr>
        <w:drawing>
          <wp:inline distT="0" distB="0" distL="0" distR="0" wp14:anchorId="2B2284BE" wp14:editId="1BA18CB0">
            <wp:extent cx="5734050" cy="3228975"/>
            <wp:effectExtent l="0" t="0" r="0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DFC31" w14:textId="51138255" w:rsidR="00092EF1" w:rsidRPr="005A307A" w:rsidRDefault="00092EF1" w:rsidP="00092EF1">
      <w:pPr>
        <w:pStyle w:val="aa"/>
        <w:rPr>
          <w:rFonts w:ascii="Times New Roman" w:hAnsi="Times New Roman" w:cs="Times New Roman"/>
          <w:lang w:val="ru-RU"/>
        </w:rPr>
      </w:pPr>
      <w:r w:rsidRPr="005A307A">
        <w:rPr>
          <w:rFonts w:ascii="Times New Roman" w:hAnsi="Times New Roman" w:cs="Times New Roman"/>
        </w:rPr>
        <w:t xml:space="preserve">Рисунок </w:t>
      </w:r>
      <w:r w:rsidRPr="005A307A">
        <w:rPr>
          <w:rFonts w:ascii="Times New Roman" w:hAnsi="Times New Roman" w:cs="Times New Roman"/>
        </w:rPr>
        <w:fldChar w:fldCharType="begin"/>
      </w:r>
      <w:r w:rsidRPr="005A307A">
        <w:rPr>
          <w:rFonts w:ascii="Times New Roman" w:hAnsi="Times New Roman" w:cs="Times New Roman"/>
        </w:rPr>
        <w:instrText xml:space="preserve"> SEQ Рисунок \* ARABIC </w:instrText>
      </w:r>
      <w:r w:rsidRPr="005A307A">
        <w:rPr>
          <w:rFonts w:ascii="Times New Roman" w:hAnsi="Times New Roman" w:cs="Times New Roman"/>
        </w:rPr>
        <w:fldChar w:fldCharType="separate"/>
      </w:r>
      <w:r w:rsidR="00BB5B94" w:rsidRPr="005A307A">
        <w:rPr>
          <w:rFonts w:ascii="Times New Roman" w:hAnsi="Times New Roman" w:cs="Times New Roman"/>
          <w:noProof/>
        </w:rPr>
        <w:t>9</w:t>
      </w:r>
      <w:r w:rsidRPr="005A307A">
        <w:rPr>
          <w:rFonts w:ascii="Times New Roman" w:hAnsi="Times New Roman" w:cs="Times New Roman"/>
        </w:rPr>
        <w:fldChar w:fldCharType="end"/>
      </w:r>
      <w:r w:rsidRPr="005A307A">
        <w:rPr>
          <w:rFonts w:ascii="Times New Roman" w:hAnsi="Times New Roman" w:cs="Times New Roman"/>
          <w:lang w:val="ru-RU"/>
        </w:rPr>
        <w:t xml:space="preserve"> инфологическая схема БД</w:t>
      </w:r>
    </w:p>
    <w:p w14:paraId="18C4983F" w14:textId="2E2A38C3" w:rsidR="00092EF1" w:rsidRPr="005A307A" w:rsidRDefault="00092EF1" w:rsidP="00092EF1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С помощью </w:t>
      </w:r>
      <w:r w:rsidR="000A4689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инфологической схемы </w:t>
      </w:r>
      <w:r w:rsidR="002C3705" w:rsidRPr="005A307A">
        <w:rPr>
          <w:rFonts w:ascii="Times New Roman" w:hAnsi="Times New Roman" w:cs="Times New Roman"/>
          <w:sz w:val="24"/>
          <w:szCs w:val="24"/>
          <w:lang w:val="ru-RU"/>
        </w:rPr>
        <w:t>можно составить</w:t>
      </w:r>
      <w:r w:rsidR="0094093E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подробную</w:t>
      </w:r>
      <w:r w:rsidR="002C3705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физическую схему БД</w:t>
      </w:r>
      <w:r w:rsidR="000C6A92" w:rsidRPr="005A307A">
        <w:rPr>
          <w:rFonts w:ascii="Times New Roman" w:hAnsi="Times New Roman" w:cs="Times New Roman"/>
          <w:sz w:val="24"/>
          <w:szCs w:val="24"/>
          <w:lang w:val="ru-RU"/>
        </w:rPr>
        <w:t>. В ней находятся все те же сущност</w:t>
      </w:r>
      <w:r w:rsidR="0094093E" w:rsidRPr="005A307A">
        <w:rPr>
          <w:rFonts w:ascii="Times New Roman" w:hAnsi="Times New Roman" w:cs="Times New Roman"/>
          <w:sz w:val="24"/>
          <w:szCs w:val="24"/>
          <w:lang w:val="ru-RU"/>
        </w:rPr>
        <w:t>и, но каждая из них имеет набор полей с определенным типом данных</w:t>
      </w:r>
      <w:r w:rsidR="000C6A92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. Таблица </w:t>
      </w:r>
      <w:r w:rsidR="000C6A92" w:rsidRPr="005A307A">
        <w:rPr>
          <w:rFonts w:ascii="Times New Roman" w:hAnsi="Times New Roman" w:cs="Times New Roman"/>
          <w:sz w:val="24"/>
          <w:szCs w:val="24"/>
          <w:lang w:val="en-CA"/>
        </w:rPr>
        <w:t>products</w:t>
      </w:r>
      <w:r w:rsidR="000C6A92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имеет связь по внешнему ключу с таблицами </w:t>
      </w:r>
      <w:r w:rsidR="000C6A92" w:rsidRPr="005A307A">
        <w:rPr>
          <w:rFonts w:ascii="Times New Roman" w:hAnsi="Times New Roman" w:cs="Times New Roman"/>
          <w:sz w:val="24"/>
          <w:szCs w:val="24"/>
          <w:lang w:val="en-CA"/>
        </w:rPr>
        <w:t>categories</w:t>
      </w:r>
      <w:r w:rsidR="000C6A92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(связь один к одному) и </w:t>
      </w:r>
      <w:r w:rsidR="000C6A92" w:rsidRPr="005A307A">
        <w:rPr>
          <w:rFonts w:ascii="Times New Roman" w:hAnsi="Times New Roman" w:cs="Times New Roman"/>
          <w:sz w:val="24"/>
          <w:szCs w:val="24"/>
          <w:lang w:val="en-CA"/>
        </w:rPr>
        <w:t>specifications</w:t>
      </w:r>
      <w:r w:rsidR="000C6A92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(связь один к одному). Таблица </w:t>
      </w:r>
      <w:r w:rsidR="000C6A92" w:rsidRPr="005A307A">
        <w:rPr>
          <w:rFonts w:ascii="Times New Roman" w:hAnsi="Times New Roman" w:cs="Times New Roman"/>
          <w:sz w:val="24"/>
          <w:szCs w:val="24"/>
          <w:lang w:val="en-CA"/>
        </w:rPr>
        <w:t>reviews</w:t>
      </w:r>
      <w:r w:rsidR="000C6A92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имеет связь по внешнему ключу с </w:t>
      </w:r>
      <w:r w:rsidR="000C6A92" w:rsidRPr="005A307A">
        <w:rPr>
          <w:rFonts w:ascii="Times New Roman" w:hAnsi="Times New Roman" w:cs="Times New Roman"/>
          <w:sz w:val="24"/>
          <w:szCs w:val="24"/>
          <w:lang w:val="en-CA"/>
        </w:rPr>
        <w:t>products</w:t>
      </w:r>
      <w:r w:rsidR="000C6A92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(связь один к одному), </w:t>
      </w:r>
      <w:r w:rsidR="000C6A92" w:rsidRPr="005A307A">
        <w:rPr>
          <w:rFonts w:ascii="Times New Roman" w:hAnsi="Times New Roman" w:cs="Times New Roman"/>
          <w:sz w:val="24"/>
          <w:szCs w:val="24"/>
          <w:lang w:val="en-CA"/>
        </w:rPr>
        <w:t>ratings</w:t>
      </w:r>
      <w:r w:rsidR="000C6A92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(связь один к одному) и </w:t>
      </w:r>
      <w:r w:rsidR="000C6A92" w:rsidRPr="005A307A">
        <w:rPr>
          <w:rFonts w:ascii="Times New Roman" w:hAnsi="Times New Roman" w:cs="Times New Roman"/>
          <w:sz w:val="24"/>
          <w:szCs w:val="24"/>
          <w:lang w:val="en-CA"/>
        </w:rPr>
        <w:t>users</w:t>
      </w:r>
      <w:r w:rsidR="000C6A92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(связь один ко многим). </w:t>
      </w:r>
      <w:r w:rsidR="002F13EA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Таблицы </w:t>
      </w:r>
      <w:r w:rsidR="002F13EA" w:rsidRPr="005A307A">
        <w:rPr>
          <w:rFonts w:ascii="Times New Roman" w:hAnsi="Times New Roman" w:cs="Times New Roman"/>
          <w:sz w:val="24"/>
          <w:szCs w:val="24"/>
          <w:lang w:val="en-CA"/>
        </w:rPr>
        <w:t>favourite</w:t>
      </w:r>
      <w:r w:rsidR="002F13EA" w:rsidRPr="005A307A">
        <w:rPr>
          <w:rFonts w:ascii="Times New Roman" w:hAnsi="Times New Roman" w:cs="Times New Roman"/>
          <w:sz w:val="24"/>
          <w:szCs w:val="24"/>
          <w:lang w:val="ru-RU"/>
        </w:rPr>
        <w:t>_</w:t>
      </w:r>
      <w:r w:rsidR="002F13EA" w:rsidRPr="005A307A">
        <w:rPr>
          <w:rFonts w:ascii="Times New Roman" w:hAnsi="Times New Roman" w:cs="Times New Roman"/>
          <w:sz w:val="24"/>
          <w:szCs w:val="24"/>
          <w:lang w:val="en-CA"/>
        </w:rPr>
        <w:t>products</w:t>
      </w:r>
      <w:r w:rsidR="002F13EA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и </w:t>
      </w:r>
      <w:r w:rsidR="002F13EA" w:rsidRPr="005A307A">
        <w:rPr>
          <w:rFonts w:ascii="Times New Roman" w:hAnsi="Times New Roman" w:cs="Times New Roman"/>
          <w:sz w:val="24"/>
          <w:szCs w:val="24"/>
          <w:lang w:val="en-CA"/>
        </w:rPr>
        <w:t>orders</w:t>
      </w:r>
      <w:r w:rsidR="002F13EA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связаны с </w:t>
      </w:r>
      <w:r w:rsidR="002F13EA" w:rsidRPr="005A307A">
        <w:rPr>
          <w:rFonts w:ascii="Times New Roman" w:hAnsi="Times New Roman" w:cs="Times New Roman"/>
          <w:sz w:val="24"/>
          <w:szCs w:val="24"/>
          <w:lang w:val="en-CA"/>
        </w:rPr>
        <w:t>users</w:t>
      </w:r>
      <w:r w:rsidR="002F13EA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и с </w:t>
      </w:r>
      <w:r w:rsidR="002F13EA" w:rsidRPr="005A307A">
        <w:rPr>
          <w:rFonts w:ascii="Times New Roman" w:hAnsi="Times New Roman" w:cs="Times New Roman"/>
          <w:sz w:val="24"/>
          <w:szCs w:val="24"/>
          <w:lang w:val="en-CA"/>
        </w:rPr>
        <w:t>products</w:t>
      </w:r>
      <w:r w:rsidR="002F13EA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по внешнему ключу и имеют связь один ко многим. Таблица </w:t>
      </w:r>
      <w:r w:rsidR="002F13EA" w:rsidRPr="005A307A">
        <w:rPr>
          <w:rFonts w:ascii="Times New Roman" w:hAnsi="Times New Roman" w:cs="Times New Roman"/>
          <w:sz w:val="24"/>
          <w:szCs w:val="24"/>
          <w:lang w:val="en-CA"/>
        </w:rPr>
        <w:t>quantity</w:t>
      </w:r>
      <w:r w:rsidR="002F13EA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показывает количество товара в определенном магазине и связана внешним ключом с </w:t>
      </w:r>
      <w:r w:rsidR="002F13EA" w:rsidRPr="005A307A">
        <w:rPr>
          <w:rFonts w:ascii="Times New Roman" w:hAnsi="Times New Roman" w:cs="Times New Roman"/>
          <w:sz w:val="24"/>
          <w:szCs w:val="24"/>
          <w:lang w:val="en-CA"/>
        </w:rPr>
        <w:t>stores</w:t>
      </w:r>
      <w:r w:rsidR="002F13EA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(один ко многим) и </w:t>
      </w:r>
      <w:r w:rsidR="002F13EA" w:rsidRPr="005A307A">
        <w:rPr>
          <w:rFonts w:ascii="Times New Roman" w:hAnsi="Times New Roman" w:cs="Times New Roman"/>
          <w:sz w:val="24"/>
          <w:szCs w:val="24"/>
          <w:lang w:val="en-CA"/>
        </w:rPr>
        <w:t>products</w:t>
      </w:r>
      <w:r w:rsidR="002F13EA"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(один к одному).</w:t>
      </w:r>
    </w:p>
    <w:p w14:paraId="2E3328A3" w14:textId="77777777" w:rsidR="000A4689" w:rsidRPr="005A307A" w:rsidRDefault="000A4689" w:rsidP="000A4689">
      <w:pPr>
        <w:keepNext/>
        <w:rPr>
          <w:rFonts w:ascii="Times New Roman" w:hAnsi="Times New Roman" w:cs="Times New Roman"/>
        </w:rPr>
      </w:pPr>
      <w:r w:rsidRPr="005A307A">
        <w:rPr>
          <w:rFonts w:ascii="Times New Roman" w:hAnsi="Times New Roman" w:cs="Times New Roman"/>
          <w:noProof/>
          <w:color w:val="000000"/>
          <w:bdr w:val="none" w:sz="0" w:space="0" w:color="auto" w:frame="1"/>
        </w:rPr>
        <w:lastRenderedPageBreak/>
        <w:drawing>
          <wp:inline distT="0" distB="0" distL="0" distR="0" wp14:anchorId="18AFBCDE" wp14:editId="77746D3F">
            <wp:extent cx="5940425" cy="3903980"/>
            <wp:effectExtent l="0" t="0" r="3175" b="127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0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CADFC" w14:textId="6C547E6B" w:rsidR="000A4689" w:rsidRPr="005A307A" w:rsidRDefault="000A4689" w:rsidP="000A4689">
      <w:pPr>
        <w:pStyle w:val="aa"/>
        <w:rPr>
          <w:rFonts w:ascii="Times New Roman" w:hAnsi="Times New Roman" w:cs="Times New Roman"/>
          <w:lang w:val="ru-RU"/>
        </w:rPr>
      </w:pPr>
      <w:r w:rsidRPr="005A307A">
        <w:rPr>
          <w:rFonts w:ascii="Times New Roman" w:hAnsi="Times New Roman" w:cs="Times New Roman"/>
        </w:rPr>
        <w:t xml:space="preserve">Рисунок </w:t>
      </w:r>
      <w:r w:rsidRPr="005A307A">
        <w:rPr>
          <w:rFonts w:ascii="Times New Roman" w:hAnsi="Times New Roman" w:cs="Times New Roman"/>
        </w:rPr>
        <w:fldChar w:fldCharType="begin"/>
      </w:r>
      <w:r w:rsidRPr="005A307A">
        <w:rPr>
          <w:rFonts w:ascii="Times New Roman" w:hAnsi="Times New Roman" w:cs="Times New Roman"/>
        </w:rPr>
        <w:instrText xml:space="preserve"> SEQ Рисунок \* ARABIC </w:instrText>
      </w:r>
      <w:r w:rsidRPr="005A307A">
        <w:rPr>
          <w:rFonts w:ascii="Times New Roman" w:hAnsi="Times New Roman" w:cs="Times New Roman"/>
        </w:rPr>
        <w:fldChar w:fldCharType="separate"/>
      </w:r>
      <w:r w:rsidR="00BB5B94" w:rsidRPr="005A307A">
        <w:rPr>
          <w:rFonts w:ascii="Times New Roman" w:hAnsi="Times New Roman" w:cs="Times New Roman"/>
          <w:noProof/>
        </w:rPr>
        <w:t>10</w:t>
      </w:r>
      <w:r w:rsidRPr="005A307A">
        <w:rPr>
          <w:rFonts w:ascii="Times New Roman" w:hAnsi="Times New Roman" w:cs="Times New Roman"/>
        </w:rPr>
        <w:fldChar w:fldCharType="end"/>
      </w:r>
      <w:r w:rsidRPr="005A307A">
        <w:rPr>
          <w:rFonts w:ascii="Times New Roman" w:hAnsi="Times New Roman" w:cs="Times New Roman"/>
          <w:lang w:val="ru-RU"/>
        </w:rPr>
        <w:t xml:space="preserve"> физическая схема БД</w:t>
      </w:r>
    </w:p>
    <w:p w14:paraId="3FEF7ED3" w14:textId="59217789" w:rsidR="002C3705" w:rsidRPr="005A307A" w:rsidRDefault="0094093E" w:rsidP="0094093E">
      <w:pPr>
        <w:pStyle w:val="2"/>
        <w:rPr>
          <w:rFonts w:ascii="Times New Roman" w:hAnsi="Times New Roman" w:cs="Times New Roman"/>
          <w:lang w:val="ru-RU"/>
        </w:rPr>
      </w:pPr>
      <w:bookmarkStart w:id="10" w:name="_Toc61639326"/>
      <w:r w:rsidRPr="005A307A">
        <w:rPr>
          <w:rFonts w:ascii="Times New Roman" w:hAnsi="Times New Roman" w:cs="Times New Roman"/>
          <w:lang w:val="en-CA"/>
        </w:rPr>
        <w:t>Use</w:t>
      </w:r>
      <w:r w:rsidRPr="005A307A">
        <w:rPr>
          <w:rFonts w:ascii="Times New Roman" w:hAnsi="Times New Roman" w:cs="Times New Roman"/>
          <w:lang w:val="ru-RU"/>
        </w:rPr>
        <w:t xml:space="preserve"> </w:t>
      </w:r>
      <w:r w:rsidRPr="005A307A">
        <w:rPr>
          <w:rFonts w:ascii="Times New Roman" w:hAnsi="Times New Roman" w:cs="Times New Roman"/>
          <w:lang w:val="en-CA"/>
        </w:rPr>
        <w:t>cases</w:t>
      </w:r>
      <w:bookmarkEnd w:id="10"/>
    </w:p>
    <w:p w14:paraId="0583A422" w14:textId="22492503" w:rsidR="006806A6" w:rsidRPr="005A307A" w:rsidRDefault="005B3DDB" w:rsidP="0094093E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Кейсы использования приложения</w:t>
      </w:r>
    </w:p>
    <w:p w14:paraId="5E11BF4A" w14:textId="69E45FB5" w:rsidR="00E83816" w:rsidRPr="005A307A" w:rsidRDefault="00E83816" w:rsidP="006806A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Администратор добавляет новую категорию товаров</w:t>
      </w:r>
    </w:p>
    <w:p w14:paraId="61D090C0" w14:textId="13D0E6F3" w:rsidR="00E83816" w:rsidRPr="005A307A" w:rsidRDefault="00E83816" w:rsidP="00E8381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Администратор добавляет новый товар магазина</w:t>
      </w:r>
    </w:p>
    <w:p w14:paraId="6E0D2D57" w14:textId="6121F6BA" w:rsidR="00E83816" w:rsidRPr="005A307A" w:rsidRDefault="00E83816" w:rsidP="006806A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Администратор добавляет описание и характеристики к новому товару</w:t>
      </w:r>
    </w:p>
    <w:p w14:paraId="4D9CC544" w14:textId="3BE6545D" w:rsidR="00E83816" w:rsidRPr="005A307A" w:rsidRDefault="00E83816" w:rsidP="00E8381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Администратор добавляет новый магазин</w:t>
      </w:r>
    </w:p>
    <w:p w14:paraId="0E3F3E44" w14:textId="1817A0BF" w:rsidR="008E20F3" w:rsidRPr="005A307A" w:rsidRDefault="008E20F3" w:rsidP="00E8381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Администратор импортирует данные новых товаров</w:t>
      </w:r>
    </w:p>
    <w:p w14:paraId="7A967B11" w14:textId="71919513" w:rsidR="008E20F3" w:rsidRPr="005A307A" w:rsidRDefault="008E20F3" w:rsidP="00E8381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Администратор экспортирует список отзывов от пользователей</w:t>
      </w:r>
    </w:p>
    <w:p w14:paraId="51140FF9" w14:textId="49C66DA4" w:rsidR="00E83816" w:rsidRPr="005A307A" w:rsidRDefault="005B3DDB" w:rsidP="00E8381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Покупатель добавляет товар в избранное</w:t>
      </w:r>
    </w:p>
    <w:p w14:paraId="44F6FF3B" w14:textId="5552E0F1" w:rsidR="005B3DDB" w:rsidRPr="005A307A" w:rsidRDefault="005B3DDB" w:rsidP="005B3DDB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Покупатель добавляет товар в корзину</w:t>
      </w:r>
    </w:p>
    <w:p w14:paraId="3EBB83B0" w14:textId="47B865CA" w:rsidR="005B3DDB" w:rsidRPr="005A307A" w:rsidRDefault="005B3DDB" w:rsidP="005B3DDB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Покупатель пишет отзыв к товару</w:t>
      </w:r>
    </w:p>
    <w:p w14:paraId="5C690BD0" w14:textId="69074065" w:rsidR="005B3DDB" w:rsidRPr="005A307A" w:rsidRDefault="005B3DDB" w:rsidP="00E8381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Администратор удаляет пользователя</w:t>
      </w:r>
    </w:p>
    <w:p w14:paraId="563E6092" w14:textId="24721CCD" w:rsidR="005B3DDB" w:rsidRPr="005A307A" w:rsidRDefault="005B3DDB" w:rsidP="00E8381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Администратор удаляет товар</w:t>
      </w:r>
    </w:p>
    <w:p w14:paraId="48C7A942" w14:textId="4C9C38B9" w:rsidR="005B3DDB" w:rsidRPr="005A307A" w:rsidRDefault="005B3DDB" w:rsidP="00E8381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Администратор удаляет магазин</w:t>
      </w:r>
    </w:p>
    <w:p w14:paraId="2038FE4E" w14:textId="74D8446B" w:rsidR="005B3DDB" w:rsidRPr="005A307A" w:rsidRDefault="005B3DDB" w:rsidP="00E8381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Менеджер в магазине смотрит наличие товара на складе</w:t>
      </w:r>
    </w:p>
    <w:p w14:paraId="27C5B9B4" w14:textId="30947EE9" w:rsidR="005B3DDB" w:rsidRPr="005A307A" w:rsidRDefault="005B3DDB" w:rsidP="00E83816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Менеджер в магазине смотрит характеристики товара, чтобы рассказать покупателю</w:t>
      </w:r>
    </w:p>
    <w:p w14:paraId="067D4DA8" w14:textId="268F1C79" w:rsidR="005B3DDB" w:rsidRPr="005A307A" w:rsidRDefault="005B3DDB" w:rsidP="005B3DDB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Разработчик проверяет работу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frontend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части интернет-магазина</w:t>
      </w:r>
    </w:p>
    <w:p w14:paraId="1018DD08" w14:textId="4D256882" w:rsidR="005B3DDB" w:rsidRPr="005A307A" w:rsidRDefault="005B3DDB" w:rsidP="005B3DDB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Отдел логистики составляет план завоза товаров</w:t>
      </w:r>
    </w:p>
    <w:p w14:paraId="4BD5817E" w14:textId="7115093A" w:rsidR="005B3DDB" w:rsidRPr="005A307A" w:rsidRDefault="005B3DDB" w:rsidP="008E20F3">
      <w:pPr>
        <w:pStyle w:val="ab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Руководство компании составления отчет</w:t>
      </w:r>
    </w:p>
    <w:p w14:paraId="4F0FEAFF" w14:textId="1D046EF0" w:rsidR="008E20F3" w:rsidRPr="005A307A" w:rsidRDefault="008E20F3" w:rsidP="008E20F3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E20ACCD" w14:textId="7B82216B" w:rsidR="008E20F3" w:rsidRPr="005A307A" w:rsidRDefault="008E20F3" w:rsidP="008E20F3">
      <w:pPr>
        <w:pStyle w:val="2"/>
        <w:rPr>
          <w:rFonts w:ascii="Times New Roman" w:hAnsi="Times New Roman" w:cs="Times New Roman"/>
          <w:lang w:val="ru-RU"/>
        </w:rPr>
      </w:pPr>
      <w:bookmarkStart w:id="11" w:name="_Toc61639327"/>
      <w:r w:rsidRPr="005A307A">
        <w:rPr>
          <w:rFonts w:ascii="Times New Roman" w:hAnsi="Times New Roman" w:cs="Times New Roman"/>
          <w:lang w:val="ru-RU"/>
        </w:rPr>
        <w:t>Этапы реализации проекта</w:t>
      </w:r>
      <w:bookmarkEnd w:id="11"/>
    </w:p>
    <w:p w14:paraId="4A490506" w14:textId="3C3E2EF1" w:rsidR="008E20F3" w:rsidRPr="005A307A" w:rsidRDefault="008E20F3" w:rsidP="008E20F3">
      <w:pPr>
        <w:pStyle w:val="ab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Анализ конкурентов</w:t>
      </w:r>
    </w:p>
    <w:p w14:paraId="4E93A452" w14:textId="3AE31F65" w:rsidR="008E20F3" w:rsidRPr="005A307A" w:rsidRDefault="008E20F3" w:rsidP="008E20F3">
      <w:pPr>
        <w:ind w:left="720"/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lastRenderedPageBreak/>
        <w:t xml:space="preserve">Для успешной реализации проекта необходимо разбираться в области продажи электронной техники, в этом мне помог анализ конкурентов. Я проанализировал </w:t>
      </w:r>
      <w:proofErr w:type="gramStart"/>
      <w:r w:rsidRPr="005A307A">
        <w:rPr>
          <w:rFonts w:ascii="Times New Roman" w:hAnsi="Times New Roman" w:cs="Times New Roman"/>
          <w:sz w:val="24"/>
          <w:szCs w:val="24"/>
          <w:lang w:val="ru-RU"/>
        </w:rPr>
        <w:t>несколько сайтов</w:t>
      </w:r>
      <w:proofErr w:type="gramEnd"/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занимающихся продажей электроники, а именно их структуру и функционал, чтобы понять какую информацию нужно хранить в базе данных.</w:t>
      </w:r>
    </w:p>
    <w:p w14:paraId="363844B4" w14:textId="530C9F6B" w:rsidR="008E20F3" w:rsidRPr="005A307A" w:rsidRDefault="008E20F3" w:rsidP="008E20F3">
      <w:pPr>
        <w:pStyle w:val="ab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Проектирование инфологической модели предметной области</w:t>
      </w:r>
    </w:p>
    <w:p w14:paraId="2F223ED4" w14:textId="0ECD916C" w:rsidR="008E20F3" w:rsidRPr="005A307A" w:rsidRDefault="008E20F3" w:rsidP="0044518E">
      <w:pPr>
        <w:ind w:left="720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Основываясь на накопленной информации из анализа конкурентов, я составил 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схему «Сущность связь», которая показывает существующие сущности в проекте и их связь.</w:t>
      </w:r>
    </w:p>
    <w:p w14:paraId="133DA19D" w14:textId="60C84EB5" w:rsidR="0044518E" w:rsidRPr="005A307A" w:rsidRDefault="0044518E" w:rsidP="0044518E">
      <w:pPr>
        <w:pStyle w:val="ab"/>
        <w:numPr>
          <w:ilvl w:val="0"/>
          <w:numId w:val="2"/>
        </w:numPr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Проектирование физической структуры</w:t>
      </w:r>
    </w:p>
    <w:p w14:paraId="7F804FBE" w14:textId="1BB8C191" w:rsidR="0044518E" w:rsidRPr="005A307A" w:rsidRDefault="0044518E" w:rsidP="0044518E">
      <w:pPr>
        <w:ind w:left="720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На основе инфологической модели я создал физическую модель базы данных, в которой видно не только сущности и их </w:t>
      </w:r>
      <w:r w:rsidR="00D84537"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характеристики,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 но и тип данных.</w:t>
      </w:r>
    </w:p>
    <w:p w14:paraId="55323A0B" w14:textId="4699E4E4" w:rsidR="0044518E" w:rsidRPr="005A307A" w:rsidRDefault="0044518E" w:rsidP="0044518E">
      <w:pPr>
        <w:pStyle w:val="ab"/>
        <w:numPr>
          <w:ilvl w:val="0"/>
          <w:numId w:val="2"/>
        </w:numPr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Создание репозитория проекта</w:t>
      </w:r>
    </w:p>
    <w:p w14:paraId="18EEDC31" w14:textId="3680EE6C" w:rsidR="0044518E" w:rsidRPr="005A307A" w:rsidRDefault="0044518E" w:rsidP="0044518E">
      <w:pPr>
        <w:pStyle w:val="ab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На 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en-CA" w:eastAsia="en-US"/>
        </w:rPr>
        <w:t>GitHub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 я создал репозиторий проекта и склонировал его на компьютер с помощью 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en-CA" w:eastAsia="en-US"/>
        </w:rPr>
        <w:t>WebStorm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, далее по мере добавления функционала я создавал ветки, в которых изучал и тестировал разные фишки и вел разработку нового функционала, который мог все поломать. Только после </w:t>
      </w:r>
      <w:r w:rsidR="00D84537"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того,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 как приложение могло стабильно работать я сливал ветку в мастер.</w:t>
      </w:r>
    </w:p>
    <w:p w14:paraId="1F20E025" w14:textId="77777777" w:rsidR="004B1328" w:rsidRPr="005A307A" w:rsidRDefault="0044518E" w:rsidP="004B1328">
      <w:pPr>
        <w:pStyle w:val="ab"/>
        <w:keepNext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eastAsiaTheme="minorHAnsi" w:hAnsi="Times New Roman" w:cs="Times New Roman"/>
          <w:noProof/>
          <w:sz w:val="24"/>
          <w:szCs w:val="24"/>
          <w:lang w:val="ru-RU" w:eastAsia="en-US"/>
        </w:rPr>
        <w:drawing>
          <wp:inline distT="0" distB="0" distL="0" distR="0" wp14:anchorId="5E17F12A" wp14:editId="578BD2D7">
            <wp:extent cx="1181265" cy="962159"/>
            <wp:effectExtent l="0" t="0" r="0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181265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4633A" w14:textId="73520C2D" w:rsidR="0044518E" w:rsidRPr="005A307A" w:rsidRDefault="004B1328" w:rsidP="004B1328">
      <w:pPr>
        <w:pStyle w:val="aa"/>
        <w:ind w:firstLine="708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11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>Пример веток</w:t>
      </w:r>
    </w:p>
    <w:p w14:paraId="38E05BCA" w14:textId="0B476C32" w:rsidR="00D84537" w:rsidRPr="005A307A" w:rsidRDefault="00D84537" w:rsidP="00D84537">
      <w:pPr>
        <w:pStyle w:val="ab"/>
        <w:numPr>
          <w:ilvl w:val="0"/>
          <w:numId w:val="2"/>
        </w:numPr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Создание Django-приложения</w:t>
      </w:r>
    </w:p>
    <w:p w14:paraId="4E0E6E2A" w14:textId="1B364366" w:rsidR="00D84537" w:rsidRPr="005A307A" w:rsidRDefault="00D84537" w:rsidP="00D84537">
      <w:pPr>
        <w:pStyle w:val="ab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Для начала я изучил материалы по 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en-CA" w:eastAsia="en-US"/>
        </w:rPr>
        <w:t>Django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 в интернете, просмотрел видео курсы и статьи, создав пару тестовых приложений. Создание основного приложения я начал с логического разделения всего проекта на приложения (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en-CA" w:eastAsia="en-US"/>
        </w:rPr>
        <w:t>products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, 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en-CA" w:eastAsia="en-US"/>
        </w:rPr>
        <w:t>stores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, 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en-CA" w:eastAsia="en-US"/>
        </w:rPr>
        <w:t>users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). Они также отмечены разными цветами на физической модели базы данных. Далее я начал перенос базы данных в файлы 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en-CA" w:eastAsia="en-US"/>
        </w:rPr>
        <w:t>models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.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en-CA" w:eastAsia="en-US"/>
        </w:rPr>
        <w:t>py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 находящиеся в своих приложениях</w:t>
      </w:r>
      <w:r w:rsidR="00024056"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.</w:t>
      </w:r>
    </w:p>
    <w:p w14:paraId="28D8D301" w14:textId="77777777" w:rsidR="004B1328" w:rsidRPr="005A307A" w:rsidRDefault="004B1328" w:rsidP="004B1328">
      <w:pPr>
        <w:pStyle w:val="ab"/>
        <w:keepNext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DCC6F0" wp14:editId="6DC8C71E">
            <wp:extent cx="5380952" cy="2019048"/>
            <wp:effectExtent l="0" t="0" r="0" b="63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80952" cy="20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0BE57" w14:textId="2B7199E3" w:rsidR="004B1328" w:rsidRPr="005A307A" w:rsidRDefault="004B1328" w:rsidP="004B1328">
      <w:pPr>
        <w:pStyle w:val="aa"/>
        <w:ind w:firstLine="708"/>
        <w:rPr>
          <w:rFonts w:ascii="Times New Roman" w:hAnsi="Times New Roman" w:cs="Times New Roman"/>
          <w:sz w:val="24"/>
          <w:szCs w:val="24"/>
          <w:lang w:val="en-CA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12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Пример сущности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products</w:t>
      </w:r>
    </w:p>
    <w:p w14:paraId="03E01905" w14:textId="0EEA439C" w:rsidR="004B1328" w:rsidRPr="005A307A" w:rsidRDefault="004B1328" w:rsidP="004B1328">
      <w:pPr>
        <w:pStyle w:val="ab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CA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Настройка административного интерфейса Django</w:t>
      </w:r>
    </w:p>
    <w:p w14:paraId="4C306FA5" w14:textId="251B0928" w:rsidR="004B1328" w:rsidRPr="005A307A" w:rsidRDefault="006713F8" w:rsidP="004B1328">
      <w:pPr>
        <w:pStyle w:val="ab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После первоначальной настройки я начал добавлять вывод сущностей в админ панель, добавил функции фильтрации и поиска</w:t>
      </w:r>
    </w:p>
    <w:p w14:paraId="08052BC6" w14:textId="77777777" w:rsidR="006713F8" w:rsidRPr="005A307A" w:rsidRDefault="006713F8" w:rsidP="006713F8">
      <w:pPr>
        <w:pStyle w:val="ab"/>
        <w:keepNext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noProof/>
          <w:sz w:val="24"/>
          <w:szCs w:val="24"/>
          <w:lang w:val="ru-RU"/>
        </w:rPr>
        <w:lastRenderedPageBreak/>
        <w:drawing>
          <wp:inline distT="0" distB="0" distL="0" distR="0" wp14:anchorId="27142FBF" wp14:editId="4C78833C">
            <wp:extent cx="5525271" cy="1190791"/>
            <wp:effectExtent l="0" t="0" r="0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B0DA3" w14:textId="39988D53" w:rsidR="006713F8" w:rsidRPr="005A307A" w:rsidRDefault="006713F8" w:rsidP="006713F8">
      <w:pPr>
        <w:pStyle w:val="aa"/>
        <w:ind w:left="12" w:firstLine="708"/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13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Пример регистрации сущности</w:t>
      </w:r>
    </w:p>
    <w:p w14:paraId="5D52F6AE" w14:textId="597A49BD" w:rsidR="00EC747B" w:rsidRPr="005A307A" w:rsidRDefault="00EC747B" w:rsidP="00EC747B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ab/>
        <w:t xml:space="preserve">Чтобы зайти в админ панель я создал два пользователя: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admin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>/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admin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и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user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>/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user</w:t>
      </w:r>
      <w:r w:rsidR="008634B8" w:rsidRPr="005A307A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436BAF1A" w14:textId="63B44E35" w:rsidR="008634B8" w:rsidRPr="005A307A" w:rsidRDefault="008634B8" w:rsidP="008634B8">
      <w:pPr>
        <w:ind w:left="708"/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Пользователя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admin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я создал командой «</w:t>
      </w:r>
      <w:r w:rsidRPr="005A307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python manage.py createsuperuser</w:t>
      </w:r>
      <w:r w:rsidRPr="005A307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  <w:lang w:val="ru-RU"/>
        </w:rPr>
        <w:t xml:space="preserve">», а </w:t>
      </w:r>
      <w:r w:rsidRPr="005A307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  <w:lang w:val="en-CA"/>
        </w:rPr>
        <w:t>user</w:t>
      </w:r>
      <w:r w:rsidRPr="005A307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  <w:lang w:val="ru-RU"/>
        </w:rPr>
        <w:t xml:space="preserve"> создал </w:t>
      </w:r>
      <w:proofErr w:type="gramStart"/>
      <w:r w:rsidRPr="005A307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  <w:lang w:val="ru-RU"/>
        </w:rPr>
        <w:t>из админ</w:t>
      </w:r>
      <w:proofErr w:type="gramEnd"/>
      <w:r w:rsidRPr="005A307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  <w:lang w:val="ru-RU"/>
        </w:rPr>
        <w:t xml:space="preserve"> панели.</w:t>
      </w:r>
      <w:r w:rsidR="00E02253" w:rsidRPr="005A307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  <w:lang w:val="ru-RU"/>
        </w:rPr>
        <w:t xml:space="preserve"> Для модели </w:t>
      </w:r>
      <w:r w:rsidR="00E02253" w:rsidRPr="005A307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  <w:lang w:val="en-CA"/>
        </w:rPr>
        <w:t>user</w:t>
      </w:r>
      <w:r w:rsidR="00E02253" w:rsidRPr="005A307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  <w:lang w:val="ru-RU"/>
        </w:rPr>
        <w:t xml:space="preserve"> доступен только просмотр таблиц.</w:t>
      </w:r>
    </w:p>
    <w:p w14:paraId="0848D9A5" w14:textId="36A69542" w:rsidR="006713F8" w:rsidRPr="005A307A" w:rsidRDefault="006713F8" w:rsidP="00F31273">
      <w:pPr>
        <w:ind w:left="708"/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Вот как выглядит страница сущности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products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в админ панели, поиск производится по двум полям,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name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и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category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>_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name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причем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category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>_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name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это внешний </w:t>
      </w:r>
      <w:r w:rsidR="008634B8" w:rsidRPr="005A307A">
        <w:rPr>
          <w:rFonts w:ascii="Times New Roman" w:hAnsi="Times New Roman" w:cs="Times New Roman"/>
          <w:sz w:val="24"/>
          <w:szCs w:val="24"/>
          <w:lang w:val="ru-RU"/>
        </w:rPr>
        <w:t>ключ,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и чтобы поиск работал с ним нужно </w:t>
      </w:r>
      <w:r w:rsidR="008634B8" w:rsidRPr="005A307A">
        <w:rPr>
          <w:rFonts w:ascii="Times New Roman" w:hAnsi="Times New Roman" w:cs="Times New Roman"/>
          <w:sz w:val="24"/>
          <w:szCs w:val="24"/>
          <w:lang w:val="ru-RU"/>
        </w:rPr>
        <w:t>указание таблицы,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в которой находится информация, именно поэтому поле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category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из сущности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product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я вписал в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search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>_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fields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как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category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>_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name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F31273" w:rsidRPr="005A307A">
        <w:rPr>
          <w:rFonts w:ascii="Times New Roman" w:hAnsi="Times New Roman" w:cs="Times New Roman"/>
          <w:sz w:val="24"/>
          <w:szCs w:val="24"/>
          <w:lang w:val="ru-RU"/>
        </w:rPr>
        <w:t>Фильтрация производится по категории товара</w:t>
      </w:r>
      <w:r w:rsidR="008634B8" w:rsidRPr="005A307A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2798ABCA" w14:textId="77777777" w:rsidR="006713F8" w:rsidRPr="005A307A" w:rsidRDefault="006713F8" w:rsidP="006713F8">
      <w:pPr>
        <w:keepNext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noProof/>
          <w:sz w:val="24"/>
          <w:szCs w:val="24"/>
          <w:lang w:val="ru-RU"/>
        </w:rPr>
        <w:drawing>
          <wp:inline distT="0" distB="0" distL="0" distR="0" wp14:anchorId="45E2AE65" wp14:editId="04E81246">
            <wp:extent cx="5940425" cy="1659890"/>
            <wp:effectExtent l="0" t="0" r="0" b="95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5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CE7ED" w14:textId="28BFB59F" w:rsidR="006713F8" w:rsidRPr="005A307A" w:rsidRDefault="006713F8" w:rsidP="00E02253">
      <w:pPr>
        <w:pStyle w:val="aa"/>
        <w:ind w:left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14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625A08D2" w14:textId="70377684" w:rsidR="008634B8" w:rsidRPr="005A307A" w:rsidRDefault="008634B8" w:rsidP="008634B8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ab/>
        <w:t>Также есть функция сортировки по возрастанию и убыванию.</w:t>
      </w:r>
    </w:p>
    <w:p w14:paraId="48F217DC" w14:textId="1C3BFC5A" w:rsidR="00E02253" w:rsidRPr="005A307A" w:rsidRDefault="008634B8" w:rsidP="00D30325">
      <w:pPr>
        <w:keepNext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noProof/>
          <w:sz w:val="24"/>
          <w:szCs w:val="24"/>
          <w:lang w:val="ru-RU"/>
        </w:rPr>
        <w:drawing>
          <wp:inline distT="0" distB="0" distL="0" distR="0" wp14:anchorId="4B91D3C4" wp14:editId="2E33BC7C">
            <wp:extent cx="5102225" cy="933181"/>
            <wp:effectExtent l="0" t="0" r="3175" b="63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41837" cy="94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39EC4" w14:textId="1060A0D3" w:rsidR="008634B8" w:rsidRPr="005A307A" w:rsidRDefault="00E02253" w:rsidP="00E02253">
      <w:pPr>
        <w:pStyle w:val="aa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15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50D2BF06" w14:textId="77777777" w:rsidR="00E02253" w:rsidRPr="005A307A" w:rsidRDefault="00E02253" w:rsidP="00E02253">
      <w:pPr>
        <w:rPr>
          <w:rFonts w:ascii="Times New Roman" w:hAnsi="Times New Roman" w:cs="Times New Roman"/>
          <w:sz w:val="24"/>
          <w:szCs w:val="24"/>
        </w:rPr>
      </w:pPr>
    </w:p>
    <w:p w14:paraId="6A7AA81B" w14:textId="776E995A" w:rsidR="008634B8" w:rsidRPr="005A307A" w:rsidRDefault="00E02253" w:rsidP="00E02253">
      <w:pPr>
        <w:ind w:left="708"/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Также я настроил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admin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actions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>. Я добавил функцию пополнения товаров на складе. Админ выбирает товары из списка и выполняет функцию, после этого количество выбранных товаров в магазинах становится равным 1000.</w:t>
      </w:r>
    </w:p>
    <w:p w14:paraId="43EAD7A0" w14:textId="77777777" w:rsidR="00E02253" w:rsidRPr="005A307A" w:rsidRDefault="00E02253" w:rsidP="00E02253">
      <w:pPr>
        <w:keepNext/>
        <w:spacing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3204D638" wp14:editId="62C9231E">
            <wp:extent cx="2913834" cy="1228725"/>
            <wp:effectExtent l="0" t="0" r="127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275" cy="1233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714D5" w14:textId="4FCA2B9C" w:rsidR="00E02253" w:rsidRPr="005A307A" w:rsidRDefault="00E02253" w:rsidP="00E02253">
      <w:pPr>
        <w:pStyle w:val="aa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16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52989934" w14:textId="77777777" w:rsidR="00E02253" w:rsidRPr="005A307A" w:rsidRDefault="00E02253" w:rsidP="00D30325">
      <w:pPr>
        <w:keepNext/>
        <w:spacing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lastRenderedPageBreak/>
        <w:drawing>
          <wp:inline distT="0" distB="0" distL="0" distR="0" wp14:anchorId="7E9AE04E" wp14:editId="0F92BD14">
            <wp:extent cx="4981575" cy="1224706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3941" cy="1235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86F8BD" w14:textId="3F63F11D" w:rsidR="00E02253" w:rsidRPr="005A307A" w:rsidRDefault="00E02253" w:rsidP="00D30325">
      <w:pPr>
        <w:pStyle w:val="aa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17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4CA1E115" w14:textId="5E443B70" w:rsidR="00E02253" w:rsidRPr="005A307A" w:rsidRDefault="00E02253" w:rsidP="00D30325">
      <w:pPr>
        <w:keepNext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7D726199" wp14:editId="23641EF3">
            <wp:extent cx="5172075" cy="850557"/>
            <wp:effectExtent l="0" t="0" r="0" b="698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938" cy="856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25B02" w14:textId="1B7433DE" w:rsidR="00E02253" w:rsidRPr="005A307A" w:rsidRDefault="00E02253" w:rsidP="00D30325">
      <w:pPr>
        <w:pStyle w:val="aa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18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6B56F0A9" w14:textId="7FFE1A2C" w:rsidR="00E02253" w:rsidRPr="005A307A" w:rsidRDefault="00D30325" w:rsidP="00D30325">
      <w:pPr>
        <w:pStyle w:val="ab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Наполнение базы данных</w:t>
      </w:r>
    </w:p>
    <w:p w14:paraId="523F06E4" w14:textId="5A69D7A7" w:rsidR="00D30325" w:rsidRPr="005A307A" w:rsidRDefault="00D30325" w:rsidP="00D30325">
      <w:pPr>
        <w:pStyle w:val="ab"/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Далее я заполнил базу данных тестовой информацией</w:t>
      </w:r>
    </w:p>
    <w:p w14:paraId="29831369" w14:textId="5B83AF9B" w:rsidR="00D30325" w:rsidRPr="005A307A" w:rsidRDefault="00D30325" w:rsidP="00D30325">
      <w:pPr>
        <w:pStyle w:val="ab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Реализация REST API</w:t>
      </w:r>
    </w:p>
    <w:p w14:paraId="300FB109" w14:textId="77777777" w:rsidR="00D30325" w:rsidRPr="005A307A" w:rsidRDefault="00D30325" w:rsidP="00D30325">
      <w:pPr>
        <w:pStyle w:val="ab"/>
        <w:autoSpaceDE w:val="0"/>
        <w:autoSpaceDN w:val="0"/>
        <w:adjustRightInd w:val="0"/>
        <w:spacing w:line="240" w:lineRule="auto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Я добавил возможность управления данными приложения со стороны,</w:t>
      </w:r>
    </w:p>
    <w:p w14:paraId="65077252" w14:textId="058C39C8" w:rsidR="00D30325" w:rsidRPr="005A307A" w:rsidRDefault="00D30325" w:rsidP="00D30325">
      <w:pPr>
        <w:pStyle w:val="ab"/>
        <w:autoSpaceDE w:val="0"/>
        <w:autoSpaceDN w:val="0"/>
        <w:adjustRightInd w:val="0"/>
        <w:spacing w:line="240" w:lineRule="auto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реализовал REST API, а также разобрался с тестированием API через</w:t>
      </w:r>
    </w:p>
    <w:p w14:paraId="65F4AC8A" w14:textId="7A171FD1" w:rsidR="00D30325" w:rsidRPr="005A307A" w:rsidRDefault="00D30325" w:rsidP="00D30325">
      <w:pPr>
        <w:pStyle w:val="ab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сервис POSTMAN.</w:t>
      </w:r>
    </w:p>
    <w:p w14:paraId="642C888A" w14:textId="77777777" w:rsidR="004C29A7" w:rsidRPr="005A307A" w:rsidRDefault="004C29A7" w:rsidP="00D30325">
      <w:pPr>
        <w:pStyle w:val="ab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</w:p>
    <w:p w14:paraId="535A7174" w14:textId="1B7EFA77" w:rsidR="00D30325" w:rsidRPr="005A307A" w:rsidRDefault="00D30325" w:rsidP="004C29A7">
      <w:pPr>
        <w:spacing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 xml:space="preserve">Вот 3 примера URL созданные для </w:t>
      </w: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en-CA"/>
        </w:rPr>
        <w:t>API</w:t>
      </w:r>
    </w:p>
    <w:p w14:paraId="4A004667" w14:textId="77777777" w:rsidR="004C29A7" w:rsidRPr="005A307A" w:rsidRDefault="00D30325" w:rsidP="004C29A7">
      <w:pPr>
        <w:keepNext/>
        <w:spacing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6B8C1A61" wp14:editId="0D1756D7">
            <wp:extent cx="3351989" cy="852805"/>
            <wp:effectExtent l="0" t="0" r="1270" b="444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25" t="50680"/>
                    <a:stretch/>
                  </pic:blipFill>
                  <pic:spPr bwMode="auto">
                    <a:xfrm>
                      <a:off x="0" y="0"/>
                      <a:ext cx="3381108" cy="860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3C6747" w14:textId="164E89F5" w:rsidR="00D30325" w:rsidRPr="005A307A" w:rsidRDefault="004C29A7" w:rsidP="004C29A7">
      <w:pPr>
        <w:pStyle w:val="aa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19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756225F0" w14:textId="77777777" w:rsidR="00D30325" w:rsidRPr="005A307A" w:rsidRDefault="00D30325" w:rsidP="00D30325">
      <w:pPr>
        <w:spacing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4CD4BFEB" w14:textId="236F0F96" w:rsidR="00D30325" w:rsidRPr="005A307A" w:rsidRDefault="00D30325" w:rsidP="00D30325">
      <w:pPr>
        <w:spacing w:line="240" w:lineRule="auto"/>
        <w:ind w:firstLine="708"/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t xml:space="preserve">Этот </w:t>
      </w: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en-CA"/>
        </w:rPr>
        <w:t>URL</w:t>
      </w: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t xml:space="preserve"> отвечает за создание нового товара</w:t>
      </w:r>
    </w:p>
    <w:p w14:paraId="191C0F84" w14:textId="77777777" w:rsidR="004C29A7" w:rsidRPr="005A307A" w:rsidRDefault="00D30325" w:rsidP="004C29A7">
      <w:pPr>
        <w:keepNext/>
        <w:spacing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78DCE3AF" wp14:editId="34CA6F97">
            <wp:extent cx="3400425" cy="2624727"/>
            <wp:effectExtent l="0" t="0" r="0" b="4445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860"/>
                    <a:stretch/>
                  </pic:blipFill>
                  <pic:spPr bwMode="auto">
                    <a:xfrm>
                      <a:off x="0" y="0"/>
                      <a:ext cx="3407666" cy="2630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A12720" w14:textId="1F5F13A9" w:rsidR="004C29A7" w:rsidRPr="005A307A" w:rsidRDefault="004C29A7" w:rsidP="004C29A7">
      <w:pPr>
        <w:pStyle w:val="aa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20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61C1B4C5" w14:textId="77777777" w:rsidR="004C29A7" w:rsidRPr="005A307A" w:rsidRDefault="004C29A7" w:rsidP="004C29A7">
      <w:pPr>
        <w:rPr>
          <w:rFonts w:ascii="Times New Roman" w:hAnsi="Times New Roman" w:cs="Times New Roman"/>
          <w:sz w:val="24"/>
          <w:szCs w:val="24"/>
        </w:rPr>
      </w:pPr>
    </w:p>
    <w:p w14:paraId="4B3DD589" w14:textId="1E35CD1A" w:rsidR="004C29A7" w:rsidRPr="005A307A" w:rsidRDefault="004C29A7" w:rsidP="00D30325">
      <w:pPr>
        <w:spacing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110A1A3E" w14:textId="77777777" w:rsidR="004C29A7" w:rsidRPr="005A307A" w:rsidRDefault="004C29A7" w:rsidP="00D30325">
      <w:pPr>
        <w:spacing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63F07351" w14:textId="609408F7" w:rsidR="004C29A7" w:rsidRPr="005A307A" w:rsidRDefault="004C29A7" w:rsidP="00D30325">
      <w:pPr>
        <w:spacing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Этот </w:t>
      </w:r>
      <w:r w:rsidRPr="005A307A">
        <w:rPr>
          <w:rFonts w:ascii="Times New Roman" w:eastAsia="Times New Roman" w:hAnsi="Times New Roman" w:cs="Times New Roman"/>
          <w:sz w:val="24"/>
          <w:szCs w:val="24"/>
          <w:lang w:val="en-CA"/>
        </w:rPr>
        <w:t>URL</w:t>
      </w:r>
      <w:r w:rsidRPr="005A307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отвечает за вывод всех товаров</w:t>
      </w:r>
    </w:p>
    <w:p w14:paraId="3A72848A" w14:textId="77777777" w:rsidR="004C29A7" w:rsidRPr="005A307A" w:rsidRDefault="00D30325" w:rsidP="004C29A7">
      <w:pPr>
        <w:keepNext/>
        <w:spacing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4D17B8DE" wp14:editId="306E85F0">
            <wp:extent cx="3248025" cy="3122247"/>
            <wp:effectExtent l="0" t="0" r="0" b="254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331" cy="3132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0CA94" w14:textId="2AF82C6C" w:rsidR="00D30325" w:rsidRPr="005A307A" w:rsidRDefault="004C29A7" w:rsidP="004C29A7">
      <w:pPr>
        <w:pStyle w:val="aa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21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78878AB" w14:textId="2FC7CF2E" w:rsidR="00D30325" w:rsidRPr="005A307A" w:rsidRDefault="004C29A7" w:rsidP="004C29A7">
      <w:pPr>
        <w:spacing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 xml:space="preserve">А этот за вывод товара по его </w:t>
      </w: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en-CA"/>
        </w:rPr>
        <w:t>id</w:t>
      </w:r>
    </w:p>
    <w:p w14:paraId="30D803CA" w14:textId="77777777" w:rsidR="004C29A7" w:rsidRPr="005A307A" w:rsidRDefault="00D30325" w:rsidP="004C29A7">
      <w:pPr>
        <w:keepNext/>
        <w:spacing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221C0613" wp14:editId="01CB31F7">
            <wp:extent cx="4361280" cy="3419475"/>
            <wp:effectExtent l="0" t="0" r="127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218" cy="3428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9F6FD" w14:textId="2A615A52" w:rsidR="00D30325" w:rsidRPr="005A307A" w:rsidRDefault="004C29A7" w:rsidP="004C29A7">
      <w:pPr>
        <w:pStyle w:val="aa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22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E0D4BCB" w14:textId="6BC079D8" w:rsidR="004C29A7" w:rsidRPr="005A307A" w:rsidRDefault="004C29A7" w:rsidP="004C29A7">
      <w:pPr>
        <w:pStyle w:val="ab"/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Далее тестирование этих 3 </w:t>
      </w:r>
      <w:r w:rsidRPr="005A307A">
        <w:rPr>
          <w:rFonts w:ascii="Times New Roman" w:hAnsi="Times New Roman" w:cs="Times New Roman"/>
          <w:sz w:val="24"/>
          <w:szCs w:val="24"/>
          <w:lang w:val="en-CA"/>
        </w:rPr>
        <w:t>URL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в сервисе Postman (Рис 23-25)</w:t>
      </w:r>
    </w:p>
    <w:p w14:paraId="353E8511" w14:textId="77777777" w:rsidR="004C29A7" w:rsidRPr="005A307A" w:rsidRDefault="004C29A7" w:rsidP="00A0307A">
      <w:pPr>
        <w:keepNext/>
        <w:spacing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lastRenderedPageBreak/>
        <w:drawing>
          <wp:inline distT="0" distB="0" distL="0" distR="0" wp14:anchorId="6E28F2D7" wp14:editId="3C3471BF">
            <wp:extent cx="4756441" cy="2409825"/>
            <wp:effectExtent l="0" t="0" r="635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120" cy="24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215ED3" w14:textId="5B360FDB" w:rsidR="004C29A7" w:rsidRPr="005A307A" w:rsidRDefault="004C29A7" w:rsidP="00A0307A">
      <w:pPr>
        <w:pStyle w:val="aa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23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C84F95D" w14:textId="77777777" w:rsidR="004C29A7" w:rsidRPr="005A307A" w:rsidRDefault="004C29A7" w:rsidP="00A0307A">
      <w:pPr>
        <w:keepNext/>
        <w:spacing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33F906E3" wp14:editId="142C3B23">
            <wp:extent cx="4736824" cy="3619500"/>
            <wp:effectExtent l="0" t="0" r="6985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2792" cy="3624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F8158" w14:textId="362EEC17" w:rsidR="004C29A7" w:rsidRPr="005A307A" w:rsidRDefault="004C29A7" w:rsidP="00A0307A">
      <w:pPr>
        <w:pStyle w:val="aa"/>
        <w:ind w:firstLine="708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24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2E29D745" w14:textId="77777777" w:rsidR="004C29A7" w:rsidRPr="005A307A" w:rsidRDefault="004C29A7" w:rsidP="004C29A7">
      <w:pPr>
        <w:spacing w:line="240" w:lineRule="auto"/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en-CA"/>
        </w:rPr>
      </w:pPr>
    </w:p>
    <w:p w14:paraId="6B49ED4B" w14:textId="77777777" w:rsidR="004C29A7" w:rsidRPr="005A307A" w:rsidRDefault="004C29A7" w:rsidP="00A0307A">
      <w:pPr>
        <w:keepNext/>
        <w:spacing w:line="240" w:lineRule="auto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val="ru-RU"/>
        </w:rPr>
        <w:lastRenderedPageBreak/>
        <w:drawing>
          <wp:inline distT="0" distB="0" distL="0" distR="0" wp14:anchorId="7389F1C7" wp14:editId="4E99D40D">
            <wp:extent cx="3676650" cy="4328364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84" r="50332" b="284"/>
                    <a:stretch/>
                  </pic:blipFill>
                  <pic:spPr bwMode="auto">
                    <a:xfrm>
                      <a:off x="0" y="0"/>
                      <a:ext cx="3682116" cy="4334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8510C6" w14:textId="0CF7279F" w:rsidR="004C29A7" w:rsidRPr="005A307A" w:rsidRDefault="004C29A7" w:rsidP="00A0307A">
      <w:pPr>
        <w:pStyle w:val="aa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25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2275E01E" w14:textId="0E4EEFFA" w:rsidR="00A0307A" w:rsidRPr="005A307A" w:rsidRDefault="00A0307A" w:rsidP="00A0307A">
      <w:pPr>
        <w:pStyle w:val="ab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CA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Реализация экспорта и импорта данных</w:t>
      </w:r>
    </w:p>
    <w:p w14:paraId="0D9C6192" w14:textId="6289B01C" w:rsidR="00A0307A" w:rsidRPr="005A307A" w:rsidRDefault="00A0307A" w:rsidP="00A0307A">
      <w:pPr>
        <w:pStyle w:val="ab"/>
        <w:autoSpaceDE w:val="0"/>
        <w:autoSpaceDN w:val="0"/>
        <w:adjustRightInd w:val="0"/>
        <w:spacing w:line="240" w:lineRule="auto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С помощью django-import-export были реализованы возможности </w:t>
      </w:r>
      <w:r w:rsidR="00DA0D3B"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импорта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 и</w:t>
      </w:r>
    </w:p>
    <w:p w14:paraId="05590A6A" w14:textId="200D1349" w:rsidR="00A0307A" w:rsidRPr="005A307A" w:rsidRDefault="00A0307A" w:rsidP="00A0307A">
      <w:pPr>
        <w:pStyle w:val="ab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экспорта данных.</w:t>
      </w:r>
    </w:p>
    <w:p w14:paraId="30A98CCB" w14:textId="5AAF7408" w:rsidR="00A0307A" w:rsidRPr="005A307A" w:rsidRDefault="00A0307A" w:rsidP="00A0307A">
      <w:pPr>
        <w:pStyle w:val="ab"/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Экспорт находится в 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en-CA" w:eastAsia="en-US"/>
        </w:rPr>
        <w:t>admin</w:t>
      </w:r>
      <w:r w:rsidRPr="00C64274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 </w:t>
      </w:r>
      <w:r w:rsidRPr="005A307A">
        <w:rPr>
          <w:rFonts w:ascii="Times New Roman" w:eastAsiaTheme="minorHAnsi" w:hAnsi="Times New Roman" w:cs="Times New Roman"/>
          <w:sz w:val="24"/>
          <w:szCs w:val="24"/>
          <w:lang w:val="en-CA" w:eastAsia="en-US"/>
        </w:rPr>
        <w:t>actions</w:t>
      </w:r>
    </w:p>
    <w:p w14:paraId="3DF02C80" w14:textId="77777777" w:rsidR="00A0307A" w:rsidRPr="005A307A" w:rsidRDefault="00A0307A" w:rsidP="00A0307A">
      <w:pPr>
        <w:pStyle w:val="ab"/>
        <w:keepNext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noProof/>
          <w:sz w:val="24"/>
          <w:szCs w:val="24"/>
          <w:lang w:val="ru-RU"/>
        </w:rPr>
        <w:drawing>
          <wp:inline distT="0" distB="0" distL="0" distR="0" wp14:anchorId="49382ABA" wp14:editId="40787FAE">
            <wp:extent cx="2652511" cy="561975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695107" cy="57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34DAC" w14:textId="515774DB" w:rsidR="00A0307A" w:rsidRPr="005A307A" w:rsidRDefault="00A0307A" w:rsidP="00A0307A">
      <w:pPr>
        <w:pStyle w:val="aa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26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4E56A226" w14:textId="77777777" w:rsidR="00DA0D3B" w:rsidRPr="005A307A" w:rsidRDefault="00DA0D3B" w:rsidP="00DA0D3B">
      <w:pPr>
        <w:rPr>
          <w:rFonts w:ascii="Times New Roman" w:hAnsi="Times New Roman" w:cs="Times New Roman"/>
          <w:sz w:val="24"/>
          <w:szCs w:val="24"/>
        </w:rPr>
      </w:pPr>
    </w:p>
    <w:p w14:paraId="2403DAF9" w14:textId="62549BDC" w:rsidR="00A0307A" w:rsidRPr="005A307A" w:rsidRDefault="00A0307A" w:rsidP="00A0307A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ab/>
        <w:t>Импорт</w:t>
      </w:r>
    </w:p>
    <w:p w14:paraId="44BAEDB0" w14:textId="77777777" w:rsidR="00A0307A" w:rsidRPr="005A307A" w:rsidRDefault="00A0307A" w:rsidP="00A0307A">
      <w:pPr>
        <w:keepNext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noProof/>
          <w:sz w:val="24"/>
          <w:szCs w:val="24"/>
          <w:lang w:val="ru-RU"/>
        </w:rPr>
        <w:drawing>
          <wp:inline distT="0" distB="0" distL="0" distR="0" wp14:anchorId="678920FD" wp14:editId="61EA12BD">
            <wp:extent cx="5435600" cy="1259688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57619" cy="1264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C360A" w14:textId="27D60A89" w:rsidR="00A0307A" w:rsidRPr="005A307A" w:rsidRDefault="00A0307A" w:rsidP="00A0307A">
      <w:pPr>
        <w:pStyle w:val="aa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="00BB5B94" w:rsidRPr="005A307A">
        <w:rPr>
          <w:rFonts w:ascii="Times New Roman" w:hAnsi="Times New Roman" w:cs="Times New Roman"/>
          <w:noProof/>
          <w:sz w:val="24"/>
          <w:szCs w:val="24"/>
        </w:rPr>
        <w:t>27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7CD77BEA" w14:textId="33E47D39" w:rsidR="00A0307A" w:rsidRPr="005A307A" w:rsidRDefault="00DA0D3B" w:rsidP="00BB5B94">
      <w:pPr>
        <w:ind w:left="708"/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Для создания этих функций при регистрации </w:t>
      </w:r>
      <w:r w:rsidR="00BB5B94" w:rsidRPr="005A307A">
        <w:rPr>
          <w:rFonts w:ascii="Times New Roman" w:hAnsi="Times New Roman" w:cs="Times New Roman"/>
          <w:sz w:val="24"/>
          <w:szCs w:val="24"/>
          <w:lang w:val="ru-RU"/>
        </w:rPr>
        <w:t>объектов админки мы наследуемся от класса ImportExportActionModelAdmin</w:t>
      </w:r>
    </w:p>
    <w:p w14:paraId="18E29136" w14:textId="77777777" w:rsidR="00BB5B94" w:rsidRPr="005A307A" w:rsidRDefault="00BB5B94" w:rsidP="00BB5B94">
      <w:pPr>
        <w:keepNext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noProof/>
          <w:sz w:val="24"/>
          <w:szCs w:val="24"/>
          <w:lang w:val="ru-RU"/>
        </w:rPr>
        <w:lastRenderedPageBreak/>
        <w:drawing>
          <wp:inline distT="0" distB="0" distL="0" distR="0" wp14:anchorId="61834DB3" wp14:editId="0548A439">
            <wp:extent cx="5296639" cy="1247949"/>
            <wp:effectExtent l="0" t="0" r="0" b="9525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96639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4C4F6" w14:textId="5FA4D1F7" w:rsidR="00BB5B94" w:rsidRPr="005A307A" w:rsidRDefault="00BB5B94" w:rsidP="00BB5B94">
      <w:pPr>
        <w:pStyle w:val="aa"/>
        <w:ind w:firstLine="708"/>
        <w:rPr>
          <w:rFonts w:ascii="Times New Roman" w:hAnsi="Times New Roman" w:cs="Times New Roman"/>
          <w:sz w:val="24"/>
          <w:szCs w:val="24"/>
        </w:rPr>
      </w:pPr>
      <w:r w:rsidRPr="005A307A">
        <w:rPr>
          <w:rFonts w:ascii="Times New Roman" w:hAnsi="Times New Roman" w:cs="Times New Roman"/>
          <w:sz w:val="24"/>
          <w:szCs w:val="24"/>
        </w:rPr>
        <w:t xml:space="preserve">Рисунок </w:t>
      </w:r>
      <w:r w:rsidRPr="005A307A">
        <w:rPr>
          <w:rFonts w:ascii="Times New Roman" w:hAnsi="Times New Roman" w:cs="Times New Roman"/>
          <w:sz w:val="24"/>
          <w:szCs w:val="24"/>
        </w:rPr>
        <w:fldChar w:fldCharType="begin"/>
      </w:r>
      <w:r w:rsidRPr="005A307A">
        <w:rPr>
          <w:rFonts w:ascii="Times New Roman" w:hAnsi="Times New Roman" w:cs="Times New Roman"/>
          <w:sz w:val="24"/>
          <w:szCs w:val="24"/>
        </w:rPr>
        <w:instrText xml:space="preserve"> SEQ Рисунок \* ARABIC </w:instrText>
      </w:r>
      <w:r w:rsidRPr="005A307A">
        <w:rPr>
          <w:rFonts w:ascii="Times New Roman" w:hAnsi="Times New Roman" w:cs="Times New Roman"/>
          <w:sz w:val="24"/>
          <w:szCs w:val="24"/>
        </w:rPr>
        <w:fldChar w:fldCharType="separate"/>
      </w:r>
      <w:r w:rsidRPr="005A307A">
        <w:rPr>
          <w:rFonts w:ascii="Times New Roman" w:hAnsi="Times New Roman" w:cs="Times New Roman"/>
          <w:noProof/>
          <w:sz w:val="24"/>
          <w:szCs w:val="24"/>
        </w:rPr>
        <w:t>28</w:t>
      </w:r>
      <w:r w:rsidRPr="005A307A">
        <w:rPr>
          <w:rFonts w:ascii="Times New Roman" w:hAnsi="Times New Roman" w:cs="Times New Roman"/>
          <w:sz w:val="24"/>
          <w:szCs w:val="24"/>
        </w:rPr>
        <w:fldChar w:fldCharType="end"/>
      </w:r>
    </w:p>
    <w:p w14:paraId="5117DDE6" w14:textId="0F1ECAF0" w:rsidR="00BB5B94" w:rsidRPr="005A307A" w:rsidRDefault="006A7036" w:rsidP="006A7036">
      <w:pPr>
        <w:pStyle w:val="ab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Написание типовых запросов к базе данных</w:t>
      </w:r>
    </w:p>
    <w:p w14:paraId="2B5C198D" w14:textId="4EA81C14" w:rsidR="00BC2A22" w:rsidRPr="005A307A" w:rsidRDefault="00BC2A22" w:rsidP="00BC2A22">
      <w:pPr>
        <w:ind w:left="708"/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sz w:val="24"/>
          <w:szCs w:val="24"/>
          <w:lang w:val="ru-RU"/>
        </w:rPr>
        <w:t>Добавление объекта рейтинг</w:t>
      </w:r>
    </w:p>
    <w:p w14:paraId="2EAA13FB" w14:textId="263028BF" w:rsidR="006A7036" w:rsidRPr="005A307A" w:rsidRDefault="006A7036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43D12B96" wp14:editId="2E2202D9">
            <wp:extent cx="2781300" cy="490387"/>
            <wp:effectExtent l="0" t="0" r="0" b="508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1384" cy="497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D41A0" w14:textId="224A0E79" w:rsidR="006A7036" w:rsidRPr="005A307A" w:rsidRDefault="006A7036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4A81F0A2" wp14:editId="44D6403C">
            <wp:extent cx="4448175" cy="1952625"/>
            <wp:effectExtent l="0" t="0" r="9525" b="9525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19FE51" w14:textId="3FDBB624" w:rsidR="00BC2A22" w:rsidRPr="005A307A" w:rsidRDefault="00BC2A22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Изменение поля </w:t>
      </w:r>
      <w:r w:rsidRPr="005A307A"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quality </w:t>
      </w:r>
    </w:p>
    <w:p w14:paraId="565B6EDD" w14:textId="3943A1C8" w:rsidR="006A7036" w:rsidRPr="005A307A" w:rsidRDefault="006A7036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75F95A34" wp14:editId="6F5B443D">
            <wp:extent cx="1257300" cy="347107"/>
            <wp:effectExtent l="0" t="0" r="0" b="0"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261" cy="350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90907" w14:textId="6AE748E9" w:rsidR="006A7036" w:rsidRPr="005A307A" w:rsidRDefault="006A7036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7A06778C" wp14:editId="6FC1A5A2">
            <wp:extent cx="4391025" cy="1962150"/>
            <wp:effectExtent l="0" t="0" r="9525" b="0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4F793" w14:textId="48092863" w:rsidR="00BC2A22" w:rsidRPr="005A307A" w:rsidRDefault="00BC2A22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Создание ссылки на объект рейтинга с </w:t>
      </w:r>
      <w:r w:rsidRPr="005A307A">
        <w:rPr>
          <w:rFonts w:ascii="Times New Roman" w:eastAsia="Times New Roman" w:hAnsi="Times New Roman" w:cs="Times New Roman"/>
          <w:sz w:val="24"/>
          <w:szCs w:val="24"/>
          <w:lang w:val="en-CA"/>
        </w:rPr>
        <w:t>id</w:t>
      </w:r>
      <w:r w:rsidRPr="005A307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3, ссылки на объект продукта с </w:t>
      </w:r>
      <w:r w:rsidRPr="005A307A">
        <w:rPr>
          <w:rFonts w:ascii="Times New Roman" w:eastAsia="Times New Roman" w:hAnsi="Times New Roman" w:cs="Times New Roman"/>
          <w:sz w:val="24"/>
          <w:szCs w:val="24"/>
          <w:lang w:val="en-CA"/>
        </w:rPr>
        <w:t>id</w:t>
      </w:r>
      <w:r w:rsidRPr="005A307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6</w:t>
      </w:r>
    </w:p>
    <w:p w14:paraId="225F3DCD" w14:textId="1DCFA848" w:rsidR="00BC2A22" w:rsidRPr="005A307A" w:rsidRDefault="00BC2A22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sz w:val="24"/>
          <w:szCs w:val="24"/>
          <w:lang w:val="ru-RU"/>
        </w:rPr>
        <w:t>И создание объекта отзыва, содержащего внешние ключи на вышеописанные объекты.</w:t>
      </w:r>
    </w:p>
    <w:p w14:paraId="319C04DF" w14:textId="0A63E7BD" w:rsidR="006A7036" w:rsidRPr="005A307A" w:rsidRDefault="006A7036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65251D09" wp14:editId="4777D146">
            <wp:extent cx="4762500" cy="822757"/>
            <wp:effectExtent l="0" t="0" r="0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753" cy="83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75B04" w14:textId="0C5FD396" w:rsidR="006A7036" w:rsidRPr="005A307A" w:rsidRDefault="006A7036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lang w:val="ru-RU"/>
        </w:rPr>
        <w:lastRenderedPageBreak/>
        <w:drawing>
          <wp:inline distT="0" distB="0" distL="0" distR="0" wp14:anchorId="5BD7C0C1" wp14:editId="56165127">
            <wp:extent cx="5410200" cy="1222238"/>
            <wp:effectExtent l="0" t="0" r="0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361" cy="1227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A307A">
        <w:rPr>
          <w:rFonts w:ascii="Times New Roman" w:eastAsia="Times New Roman" w:hAnsi="Times New Roman" w:cs="Times New Roman"/>
          <w:sz w:val="24"/>
          <w:szCs w:val="24"/>
          <w:lang w:val="ru-RU"/>
        </w:rPr>
        <w:br/>
      </w:r>
    </w:p>
    <w:p w14:paraId="5344CF4F" w14:textId="6CE8BA0E" w:rsidR="00BC2A22" w:rsidRPr="005A307A" w:rsidRDefault="00BC2A22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sz w:val="24"/>
          <w:szCs w:val="24"/>
          <w:lang w:val="ru-RU"/>
        </w:rPr>
        <w:t>Вывод всех объектов продукт</w:t>
      </w:r>
    </w:p>
    <w:p w14:paraId="0AAB9C4C" w14:textId="3736AAB1" w:rsidR="006A7036" w:rsidRPr="005A307A" w:rsidRDefault="006A7036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7F0A87D2" wp14:editId="134B17E0">
            <wp:extent cx="4829175" cy="776720"/>
            <wp:effectExtent l="0" t="0" r="0" b="4445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12" cy="791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3F08AA" w14:textId="583C3CB8" w:rsidR="00BC2A22" w:rsidRPr="005A307A" w:rsidRDefault="00BC2A22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19F24C51" w14:textId="2B594444" w:rsidR="00BC2A22" w:rsidRPr="005A307A" w:rsidRDefault="00BC2A22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sz w:val="24"/>
          <w:szCs w:val="24"/>
          <w:lang w:val="ru-RU"/>
        </w:rPr>
        <w:t>Вывод продуктов начинающихся на с</w:t>
      </w:r>
    </w:p>
    <w:p w14:paraId="7497BC30" w14:textId="1A9CA72B" w:rsidR="006A7036" w:rsidRPr="005A307A" w:rsidRDefault="006A7036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52099014" wp14:editId="71736CA5">
            <wp:extent cx="4029075" cy="740386"/>
            <wp:effectExtent l="0" t="0" r="0" b="3175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382" cy="749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5D485" w14:textId="6E76B91F" w:rsidR="00BC2A22" w:rsidRPr="005A307A" w:rsidRDefault="00BC2A22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5BA8CD0D" w14:textId="5CB450F0" w:rsidR="00BC2A22" w:rsidRPr="005A307A" w:rsidRDefault="00BC2A22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sz w:val="24"/>
          <w:szCs w:val="24"/>
          <w:lang w:val="ru-RU"/>
        </w:rPr>
        <w:t>Вывод продуктов начинающихся на с и принадлежащих категории 1</w:t>
      </w:r>
    </w:p>
    <w:p w14:paraId="7C1B808F" w14:textId="0C91FBDB" w:rsidR="006A7036" w:rsidRPr="005A307A" w:rsidRDefault="006A7036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53E934CB" wp14:editId="39BB0E6D">
            <wp:extent cx="4962525" cy="585281"/>
            <wp:effectExtent l="0" t="0" r="0" b="5715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657" cy="603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7ACEA" w14:textId="58252B5C" w:rsidR="00BC2A22" w:rsidRPr="005A307A" w:rsidRDefault="00BC2A22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24FD585E" w14:textId="4A93D74F" w:rsidR="00BC2A22" w:rsidRPr="005A307A" w:rsidRDefault="00BC2A22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sz w:val="24"/>
          <w:szCs w:val="24"/>
          <w:lang w:val="ru-RU"/>
        </w:rPr>
        <w:t>Вывод всех объектов отзывов</w:t>
      </w:r>
    </w:p>
    <w:p w14:paraId="461FE95B" w14:textId="298F2481" w:rsidR="006A7036" w:rsidRPr="005A307A" w:rsidRDefault="006A7036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349B2E4E" wp14:editId="7A3E6019">
            <wp:extent cx="4962525" cy="659472"/>
            <wp:effectExtent l="0" t="0" r="0" b="762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886" cy="66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482831" w14:textId="77777777" w:rsidR="006A7036" w:rsidRPr="005A307A" w:rsidRDefault="006A7036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583ABB5D" w14:textId="4CEAE539" w:rsidR="006A7036" w:rsidRPr="005A307A" w:rsidRDefault="00BC2A22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Фильтр отзывов по дню</w:t>
      </w:r>
    </w:p>
    <w:p w14:paraId="6032B746" w14:textId="1307E05C" w:rsidR="006A7036" w:rsidRPr="005A307A" w:rsidRDefault="006A7036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404C4904" wp14:editId="5B136B4A">
            <wp:extent cx="4533900" cy="942975"/>
            <wp:effectExtent l="0" t="0" r="0" b="9525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DE621" w14:textId="23B362F2" w:rsidR="006A7036" w:rsidRPr="005A307A" w:rsidRDefault="006A7036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499A00C2" wp14:editId="01C73EEE">
            <wp:extent cx="4591050" cy="976170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0159" cy="98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23077" w14:textId="77777777" w:rsidR="006A7036" w:rsidRPr="005A307A" w:rsidRDefault="006A7036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47EA3313" w14:textId="46996F0E" w:rsidR="006A7036" w:rsidRPr="005A307A" w:rsidRDefault="006A7036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Обновление объекта</w:t>
      </w:r>
      <w:r w:rsidR="00BC2A22"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 xml:space="preserve"> отфильтрованного по дню</w:t>
      </w:r>
    </w:p>
    <w:p w14:paraId="7EB644D4" w14:textId="53C5E2E3" w:rsidR="006A7036" w:rsidRPr="005A307A" w:rsidRDefault="006A7036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lang w:val="ru-RU"/>
        </w:rPr>
        <w:lastRenderedPageBreak/>
        <w:drawing>
          <wp:inline distT="0" distB="0" distL="0" distR="0" wp14:anchorId="341BF84E" wp14:editId="65C54557">
            <wp:extent cx="3857625" cy="1752600"/>
            <wp:effectExtent l="0" t="0" r="9525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E01AC" w14:textId="77777777" w:rsidR="00BC2A22" w:rsidRPr="005A307A" w:rsidRDefault="00BC2A22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317B6C8E" w14:textId="77777777" w:rsidR="006A7036" w:rsidRPr="005A307A" w:rsidRDefault="006A7036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="Times New Roman" w:hAnsi="Times New Roman" w:cs="Times New Roman"/>
          <w:color w:val="000000"/>
          <w:sz w:val="24"/>
          <w:szCs w:val="24"/>
          <w:lang w:val="ru-RU"/>
        </w:rPr>
        <w:t>И его удаление</w:t>
      </w:r>
    </w:p>
    <w:p w14:paraId="67006105" w14:textId="283CE6A8" w:rsidR="006A7036" w:rsidRPr="005A307A" w:rsidRDefault="006A7036" w:rsidP="006A7036">
      <w:pPr>
        <w:pStyle w:val="ab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lang w:val="ru-RU"/>
        </w:rPr>
        <w:drawing>
          <wp:inline distT="0" distB="0" distL="0" distR="0" wp14:anchorId="30119C68" wp14:editId="0049BF4F">
            <wp:extent cx="2828925" cy="1066800"/>
            <wp:effectExtent l="0" t="0" r="9525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59F8D" w14:textId="07463B97" w:rsidR="006A7036" w:rsidRPr="005A307A" w:rsidRDefault="006A7036" w:rsidP="006A7036">
      <w:pPr>
        <w:pStyle w:val="ab"/>
        <w:rPr>
          <w:rFonts w:ascii="Times New Roman" w:hAnsi="Times New Roman" w:cs="Times New Roman"/>
          <w:sz w:val="24"/>
          <w:szCs w:val="24"/>
          <w:lang w:val="ru-RU"/>
        </w:rPr>
      </w:pPr>
    </w:p>
    <w:p w14:paraId="2C68B89E" w14:textId="5ADFF532" w:rsidR="00BC2A22" w:rsidRPr="005A307A" w:rsidRDefault="00BC2A22" w:rsidP="00BC2A22">
      <w:pPr>
        <w:pStyle w:val="ab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Документирование</w:t>
      </w:r>
    </w:p>
    <w:p w14:paraId="5CCE5FD2" w14:textId="4DC8DF91" w:rsidR="00BC2A22" w:rsidRPr="005A307A" w:rsidRDefault="00BC2A22" w:rsidP="00BC2A22">
      <w:pPr>
        <w:pStyle w:val="ab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Заполнение оценочного листа</w:t>
      </w:r>
    </w:p>
    <w:p w14:paraId="2E359737" w14:textId="15D97C45" w:rsidR="00BC2A22" w:rsidRPr="005A307A" w:rsidRDefault="00BC2A22" w:rsidP="00BC2A22">
      <w:pPr>
        <w:pStyle w:val="1"/>
        <w:jc w:val="center"/>
        <w:rPr>
          <w:rFonts w:ascii="Times New Roman" w:hAnsi="Times New Roman" w:cs="Times New Roman"/>
          <w:lang w:val="ru-RU"/>
        </w:rPr>
      </w:pPr>
      <w:bookmarkStart w:id="12" w:name="_Toc61639328"/>
      <w:r w:rsidRPr="005A307A">
        <w:rPr>
          <w:rFonts w:ascii="Times New Roman" w:hAnsi="Times New Roman" w:cs="Times New Roman"/>
          <w:lang w:val="ru-RU"/>
        </w:rPr>
        <w:t>ЗАКЛЮЧЕНИЕ</w:t>
      </w:r>
      <w:bookmarkEnd w:id="12"/>
    </w:p>
    <w:p w14:paraId="53812A53" w14:textId="24344572" w:rsidR="00BC2A22" w:rsidRPr="005A307A" w:rsidRDefault="00683AA3" w:rsidP="00683AA3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5A307A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>Результатом всех работ является готовая административная панель django-приложения, два типа пользователей</w:t>
      </w:r>
      <w:r w:rsidRPr="005A307A">
        <w:rPr>
          <w:rFonts w:ascii="Times New Roman" w:hAnsi="Times New Roman" w:cs="Times New Roman"/>
          <w:sz w:val="24"/>
          <w:szCs w:val="24"/>
          <w:lang w:val="ru-RU"/>
        </w:rPr>
        <w:t xml:space="preserve"> и мешок знаний.</w:t>
      </w:r>
    </w:p>
    <w:p w14:paraId="0458F17F" w14:textId="77777777" w:rsidR="00683AA3" w:rsidRPr="005A307A" w:rsidRDefault="00683AA3" w:rsidP="00683AA3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347ACAA5" w14:textId="35CC6538" w:rsidR="00683AA3" w:rsidRDefault="00683AA3" w:rsidP="00683AA3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  <w:lang w:val="en-CA"/>
        </w:rPr>
      </w:pPr>
      <w:r w:rsidRPr="005A307A">
        <w:rPr>
          <w:rFonts w:ascii="Times New Roman" w:hAnsi="Times New Roman" w:cs="Times New Roman"/>
          <w:sz w:val="24"/>
          <w:szCs w:val="24"/>
          <w:lang w:val="en-CA"/>
        </w:rPr>
        <w:t xml:space="preserve">GitHub </w:t>
      </w:r>
      <w:hyperlink r:id="rId51" w:history="1">
        <w:r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https://github.com/slavocado/mvideo</w:t>
        </w:r>
      </w:hyperlink>
      <w:r w:rsidRPr="005A307A"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</w:p>
    <w:p w14:paraId="7D53E9DC" w14:textId="68B08CC7" w:rsidR="00C64274" w:rsidRPr="00C64274" w:rsidRDefault="00C64274" w:rsidP="00683AA3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Приложение </w:t>
      </w:r>
      <w:hyperlink r:id="rId52" w:history="1">
        <w:r w:rsidRPr="003C10CD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http://mvideo.std-947.ist.mospolytech.ru/ad</w:t>
        </w:r>
        <w:r w:rsidRPr="003C10CD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m</w:t>
        </w:r>
        <w:r w:rsidRPr="003C10CD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in</w:t>
        </w:r>
      </w:hyperlink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0E354074" w14:textId="2BF64CED" w:rsidR="00683AA3" w:rsidRPr="00C64274" w:rsidRDefault="00683AA3" w:rsidP="00683AA3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lang w:val="ru-RU"/>
        </w:rPr>
      </w:pPr>
    </w:p>
    <w:p w14:paraId="60035219" w14:textId="5D55A123" w:rsidR="00683AA3" w:rsidRPr="00C64274" w:rsidRDefault="00683AA3" w:rsidP="00683AA3">
      <w:pPr>
        <w:pStyle w:val="1"/>
        <w:jc w:val="center"/>
        <w:rPr>
          <w:rFonts w:ascii="Times New Roman" w:hAnsi="Times New Roman" w:cs="Times New Roman"/>
          <w:lang w:val="ru-RU"/>
        </w:rPr>
      </w:pPr>
      <w:bookmarkStart w:id="13" w:name="_Toc61639329"/>
      <w:r w:rsidRPr="00C64274">
        <w:rPr>
          <w:rFonts w:ascii="Times New Roman" w:hAnsi="Times New Roman" w:cs="Times New Roman"/>
          <w:lang w:val="ru-RU"/>
        </w:rPr>
        <w:t>СПИСОК ИСПОЛЬЗУЕМЫХ ИСТОЧНИКОВ</w:t>
      </w:r>
      <w:bookmarkEnd w:id="13"/>
    </w:p>
    <w:p w14:paraId="65D93F43" w14:textId="22D5E4EB" w:rsidR="00683AA3" w:rsidRPr="00C64274" w:rsidRDefault="00425A52" w:rsidP="00683AA3">
      <w:pPr>
        <w:rPr>
          <w:rFonts w:ascii="Times New Roman" w:hAnsi="Times New Roman" w:cs="Times New Roman"/>
          <w:sz w:val="24"/>
          <w:szCs w:val="24"/>
          <w:lang w:val="ru-RU"/>
        </w:rPr>
      </w:pPr>
      <w:hyperlink r:id="rId53" w:history="1"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https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://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docs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.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djangoproject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com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en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3.1/</w:t>
        </w:r>
      </w:hyperlink>
      <w:r w:rsidR="00683AA3" w:rsidRPr="00C6427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1E088C53" w14:textId="222C8471" w:rsidR="00683AA3" w:rsidRPr="00C64274" w:rsidRDefault="00425A52" w:rsidP="00683AA3">
      <w:pPr>
        <w:rPr>
          <w:rFonts w:ascii="Times New Roman" w:hAnsi="Times New Roman" w:cs="Times New Roman"/>
          <w:sz w:val="24"/>
          <w:szCs w:val="24"/>
          <w:lang w:val="ru-RU"/>
        </w:rPr>
      </w:pPr>
      <w:hyperlink r:id="rId54" w:history="1"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https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://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webdevblog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.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ru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kak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prevratit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adminku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django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v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legkovesnuju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panel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instrumentov</w:t>
        </w:r>
        <w:proofErr w:type="spellEnd"/>
      </w:hyperlink>
      <w:r w:rsidR="00683AA3" w:rsidRPr="00C6427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1E7B3696" w14:textId="2CD7E6A7" w:rsidR="00683AA3" w:rsidRPr="00C64274" w:rsidRDefault="00425A52" w:rsidP="00683AA3">
      <w:pPr>
        <w:rPr>
          <w:rFonts w:ascii="Times New Roman" w:hAnsi="Times New Roman" w:cs="Times New Roman"/>
          <w:sz w:val="24"/>
          <w:szCs w:val="24"/>
          <w:lang w:val="ru-RU"/>
        </w:rPr>
      </w:pPr>
      <w:hyperlink r:id="rId55" w:history="1"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https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://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djbook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.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ru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</w:t>
        </w:r>
      </w:hyperlink>
      <w:r w:rsidR="00683AA3" w:rsidRPr="00C6427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71B8643D" w14:textId="7608F50B" w:rsidR="00683AA3" w:rsidRPr="00C64274" w:rsidRDefault="00425A52" w:rsidP="00683AA3">
      <w:pPr>
        <w:rPr>
          <w:rFonts w:ascii="Times New Roman" w:hAnsi="Times New Roman" w:cs="Times New Roman"/>
          <w:sz w:val="24"/>
          <w:szCs w:val="24"/>
          <w:lang w:val="ru-RU"/>
        </w:rPr>
      </w:pPr>
      <w:hyperlink r:id="rId56" w:history="1"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https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://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django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import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export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.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readthedocs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io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en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latest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</w:t>
        </w:r>
      </w:hyperlink>
      <w:r w:rsidR="00683AA3" w:rsidRPr="00C6427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50AD9BF5" w14:textId="1D7821F3" w:rsidR="00683AA3" w:rsidRPr="00C64274" w:rsidRDefault="00425A52" w:rsidP="00683AA3">
      <w:pPr>
        <w:rPr>
          <w:rFonts w:ascii="Times New Roman" w:hAnsi="Times New Roman" w:cs="Times New Roman"/>
          <w:sz w:val="24"/>
          <w:szCs w:val="24"/>
          <w:lang w:val="ru-RU"/>
        </w:rPr>
      </w:pPr>
      <w:hyperlink r:id="rId57" w:history="1"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https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://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www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.</w:t>
        </w:r>
        <w:proofErr w:type="spellStart"/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django</w:t>
        </w:r>
        <w:proofErr w:type="spellEnd"/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rest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framework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683AA3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org</w:t>
        </w:r>
        <w:r w:rsidR="00683AA3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</w:t>
        </w:r>
      </w:hyperlink>
      <w:r w:rsidR="00683AA3" w:rsidRPr="00C6427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24BB3AD3" w14:textId="0CC61BC5" w:rsidR="00683AA3" w:rsidRPr="00C64274" w:rsidRDefault="00425A52" w:rsidP="00683AA3">
      <w:pPr>
        <w:rPr>
          <w:rFonts w:ascii="Times New Roman" w:hAnsi="Times New Roman" w:cs="Times New Roman"/>
          <w:sz w:val="24"/>
          <w:szCs w:val="24"/>
          <w:lang w:val="ru-RU"/>
        </w:rPr>
      </w:pPr>
      <w:hyperlink r:id="rId58" w:history="1">
        <w:r w:rsidR="005A307A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https</w:t>
        </w:r>
        <w:r w:rsidR="005A307A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://</w:t>
        </w:r>
        <w:proofErr w:type="spellStart"/>
        <w:r w:rsidR="005A307A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django</w:t>
        </w:r>
        <w:proofErr w:type="spellEnd"/>
        <w:r w:rsidR="005A307A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.</w:t>
        </w:r>
        <w:r w:rsidR="005A307A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fun</w:t>
        </w:r>
        <w:r w:rsidR="005A307A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</w:t>
        </w:r>
        <w:r w:rsidR="005A307A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tutorials</w:t>
        </w:r>
        <w:r w:rsidR="005A307A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</w:t>
        </w:r>
        <w:r w:rsidR="005A307A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put</w:t>
        </w:r>
        <w:r w:rsidR="005A307A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proofErr w:type="spellStart"/>
        <w:r w:rsidR="005A307A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ot</w:t>
        </w:r>
        <w:proofErr w:type="spellEnd"/>
        <w:r w:rsidR="005A307A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5A307A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request</w:t>
        </w:r>
        <w:r w:rsidR="005A307A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5A307A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do</w:t>
        </w:r>
        <w:r w:rsidR="005A307A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5A307A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response</w:t>
        </w:r>
        <w:r w:rsidR="005A307A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r w:rsidR="005A307A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v</w:t>
        </w:r>
        <w:r w:rsidR="005A307A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-</w:t>
        </w:r>
        <w:proofErr w:type="spellStart"/>
        <w:r w:rsidR="005A307A" w:rsidRPr="005A307A">
          <w:rPr>
            <w:rStyle w:val="a8"/>
            <w:rFonts w:ascii="Times New Roman" w:hAnsi="Times New Roman" w:cs="Times New Roman"/>
            <w:sz w:val="24"/>
            <w:szCs w:val="24"/>
            <w:lang w:val="en-CA"/>
          </w:rPr>
          <w:t>django</w:t>
        </w:r>
        <w:proofErr w:type="spellEnd"/>
        <w:r w:rsidR="005A307A" w:rsidRPr="00C64274">
          <w:rPr>
            <w:rStyle w:val="a8"/>
            <w:rFonts w:ascii="Times New Roman" w:hAnsi="Times New Roman" w:cs="Times New Roman"/>
            <w:sz w:val="24"/>
            <w:szCs w:val="24"/>
            <w:lang w:val="ru-RU"/>
          </w:rPr>
          <w:t>/</w:t>
        </w:r>
      </w:hyperlink>
      <w:r w:rsidR="005A307A" w:rsidRPr="00C6427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2724050C" w14:textId="6A3E6BBF" w:rsidR="005A307A" w:rsidRPr="00C64274" w:rsidRDefault="00425A52" w:rsidP="00683AA3">
      <w:pPr>
        <w:rPr>
          <w:rFonts w:ascii="Times New Roman" w:hAnsi="Times New Roman" w:cs="Times New Roman"/>
          <w:sz w:val="24"/>
          <w:szCs w:val="24"/>
          <w:lang w:val="ru-RU"/>
        </w:rPr>
      </w:pPr>
      <w:hyperlink r:id="rId59" w:history="1">
        <w:r w:rsidR="005A307A" w:rsidRPr="005A307A">
          <w:rPr>
            <w:rStyle w:val="a8"/>
            <w:rFonts w:ascii="Times New Roman" w:eastAsiaTheme="minorHAnsi" w:hAnsi="Times New Roman" w:cs="Times New Roman"/>
            <w:sz w:val="24"/>
            <w:szCs w:val="24"/>
            <w:lang w:val="en-CA" w:eastAsia="en-US"/>
          </w:rPr>
          <w:t>https</w:t>
        </w:r>
        <w:r w:rsidR="005A307A" w:rsidRPr="00C64274">
          <w:rPr>
            <w:rStyle w:val="a8"/>
            <w:rFonts w:ascii="Times New Roman" w:eastAsiaTheme="minorHAnsi" w:hAnsi="Times New Roman" w:cs="Times New Roman"/>
            <w:sz w:val="24"/>
            <w:szCs w:val="24"/>
            <w:lang w:val="ru-RU" w:eastAsia="en-US"/>
          </w:rPr>
          <w:t>://</w:t>
        </w:r>
        <w:proofErr w:type="spellStart"/>
        <w:r w:rsidR="005A307A" w:rsidRPr="005A307A">
          <w:rPr>
            <w:rStyle w:val="a8"/>
            <w:rFonts w:ascii="Times New Roman" w:eastAsiaTheme="minorHAnsi" w:hAnsi="Times New Roman" w:cs="Times New Roman"/>
            <w:sz w:val="24"/>
            <w:szCs w:val="24"/>
            <w:lang w:val="en-CA" w:eastAsia="en-US"/>
          </w:rPr>
          <w:t>pythonist</w:t>
        </w:r>
        <w:proofErr w:type="spellEnd"/>
        <w:r w:rsidR="005A307A" w:rsidRPr="00C64274">
          <w:rPr>
            <w:rStyle w:val="a8"/>
            <w:rFonts w:ascii="Times New Roman" w:eastAsiaTheme="minorHAnsi" w:hAnsi="Times New Roman" w:cs="Times New Roman"/>
            <w:sz w:val="24"/>
            <w:szCs w:val="24"/>
            <w:lang w:val="ru-RU" w:eastAsia="en-US"/>
          </w:rPr>
          <w:t>.</w:t>
        </w:r>
        <w:proofErr w:type="spellStart"/>
        <w:r w:rsidR="005A307A" w:rsidRPr="005A307A">
          <w:rPr>
            <w:rStyle w:val="a8"/>
            <w:rFonts w:ascii="Times New Roman" w:eastAsiaTheme="minorHAnsi" w:hAnsi="Times New Roman" w:cs="Times New Roman"/>
            <w:sz w:val="24"/>
            <w:szCs w:val="24"/>
            <w:lang w:val="en-CA" w:eastAsia="en-US"/>
          </w:rPr>
          <w:t>ru</w:t>
        </w:r>
        <w:proofErr w:type="spellEnd"/>
        <w:r w:rsidR="005A307A" w:rsidRPr="00C64274">
          <w:rPr>
            <w:rStyle w:val="a8"/>
            <w:rFonts w:ascii="Times New Roman" w:eastAsiaTheme="minorHAnsi" w:hAnsi="Times New Roman" w:cs="Times New Roman"/>
            <w:sz w:val="24"/>
            <w:szCs w:val="24"/>
            <w:lang w:val="ru-RU" w:eastAsia="en-US"/>
          </w:rPr>
          <w:t>/</w:t>
        </w:r>
        <w:proofErr w:type="spellStart"/>
        <w:r w:rsidR="005A307A" w:rsidRPr="005A307A">
          <w:rPr>
            <w:rStyle w:val="a8"/>
            <w:rFonts w:ascii="Times New Roman" w:eastAsiaTheme="minorHAnsi" w:hAnsi="Times New Roman" w:cs="Times New Roman"/>
            <w:sz w:val="24"/>
            <w:szCs w:val="24"/>
            <w:lang w:val="en-CA" w:eastAsia="en-US"/>
          </w:rPr>
          <w:t>kastomizacziya</w:t>
        </w:r>
        <w:proofErr w:type="spellEnd"/>
        <w:r w:rsidR="005A307A" w:rsidRPr="00C64274">
          <w:rPr>
            <w:rStyle w:val="a8"/>
            <w:rFonts w:ascii="Times New Roman" w:eastAsiaTheme="minorHAnsi" w:hAnsi="Times New Roman" w:cs="Times New Roman"/>
            <w:sz w:val="24"/>
            <w:szCs w:val="24"/>
            <w:lang w:val="ru-RU" w:eastAsia="en-US"/>
          </w:rPr>
          <w:t>-</w:t>
        </w:r>
        <w:r w:rsidR="005A307A" w:rsidRPr="005A307A">
          <w:rPr>
            <w:rStyle w:val="a8"/>
            <w:rFonts w:ascii="Times New Roman" w:eastAsiaTheme="minorHAnsi" w:hAnsi="Times New Roman" w:cs="Times New Roman"/>
            <w:sz w:val="24"/>
            <w:szCs w:val="24"/>
            <w:lang w:val="en-CA" w:eastAsia="en-US"/>
          </w:rPr>
          <w:t>admin</w:t>
        </w:r>
        <w:r w:rsidR="005A307A" w:rsidRPr="00C64274">
          <w:rPr>
            <w:rStyle w:val="a8"/>
            <w:rFonts w:ascii="Times New Roman" w:eastAsiaTheme="minorHAnsi" w:hAnsi="Times New Roman" w:cs="Times New Roman"/>
            <w:sz w:val="24"/>
            <w:szCs w:val="24"/>
            <w:lang w:val="ru-RU" w:eastAsia="en-US"/>
          </w:rPr>
          <w:t>-</w:t>
        </w:r>
        <w:proofErr w:type="spellStart"/>
        <w:r w:rsidR="005A307A" w:rsidRPr="005A307A">
          <w:rPr>
            <w:rStyle w:val="a8"/>
            <w:rFonts w:ascii="Times New Roman" w:eastAsiaTheme="minorHAnsi" w:hAnsi="Times New Roman" w:cs="Times New Roman"/>
            <w:sz w:val="24"/>
            <w:szCs w:val="24"/>
            <w:lang w:val="en-CA" w:eastAsia="en-US"/>
          </w:rPr>
          <w:t>paneli</w:t>
        </w:r>
        <w:proofErr w:type="spellEnd"/>
        <w:r w:rsidR="005A307A" w:rsidRPr="00C64274">
          <w:rPr>
            <w:rStyle w:val="a8"/>
            <w:rFonts w:ascii="Times New Roman" w:eastAsiaTheme="minorHAnsi" w:hAnsi="Times New Roman" w:cs="Times New Roman"/>
            <w:sz w:val="24"/>
            <w:szCs w:val="24"/>
            <w:lang w:val="ru-RU" w:eastAsia="en-US"/>
          </w:rPr>
          <w:t>-</w:t>
        </w:r>
        <w:proofErr w:type="spellStart"/>
        <w:r w:rsidR="005A307A" w:rsidRPr="005A307A">
          <w:rPr>
            <w:rStyle w:val="a8"/>
            <w:rFonts w:ascii="Times New Roman" w:eastAsiaTheme="minorHAnsi" w:hAnsi="Times New Roman" w:cs="Times New Roman"/>
            <w:sz w:val="24"/>
            <w:szCs w:val="24"/>
            <w:lang w:val="en-CA" w:eastAsia="en-US"/>
          </w:rPr>
          <w:t>django</w:t>
        </w:r>
        <w:proofErr w:type="spellEnd"/>
        <w:r w:rsidR="005A307A" w:rsidRPr="00C64274">
          <w:rPr>
            <w:rStyle w:val="a8"/>
            <w:rFonts w:ascii="Times New Roman" w:eastAsiaTheme="minorHAnsi" w:hAnsi="Times New Roman" w:cs="Times New Roman"/>
            <w:sz w:val="24"/>
            <w:szCs w:val="24"/>
            <w:lang w:val="ru-RU" w:eastAsia="en-US"/>
          </w:rPr>
          <w:t>/</w:t>
        </w:r>
      </w:hyperlink>
      <w:r w:rsidR="005A307A" w:rsidRPr="00C64274">
        <w:rPr>
          <w:rFonts w:ascii="Times New Roman" w:eastAsiaTheme="minorHAnsi" w:hAnsi="Times New Roman" w:cs="Times New Roman"/>
          <w:sz w:val="24"/>
          <w:szCs w:val="24"/>
          <w:lang w:val="ru-RU" w:eastAsia="en-US"/>
        </w:rPr>
        <w:t xml:space="preserve"> </w:t>
      </w:r>
    </w:p>
    <w:sectPr w:rsidR="005A307A" w:rsidRPr="00C64274">
      <w:headerReference w:type="default" r:id="rId6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2878D2" w14:textId="77777777" w:rsidR="00425A52" w:rsidRDefault="00425A52" w:rsidP="00D56845">
      <w:pPr>
        <w:spacing w:line="240" w:lineRule="auto"/>
      </w:pPr>
      <w:r>
        <w:separator/>
      </w:r>
    </w:p>
  </w:endnote>
  <w:endnote w:type="continuationSeparator" w:id="0">
    <w:p w14:paraId="571B3AAF" w14:textId="77777777" w:rsidR="00425A52" w:rsidRDefault="00425A52" w:rsidP="00D5684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5AE9C1" w14:textId="77777777" w:rsidR="00425A52" w:rsidRDefault="00425A52" w:rsidP="00D56845">
      <w:pPr>
        <w:spacing w:line="240" w:lineRule="auto"/>
      </w:pPr>
      <w:r>
        <w:separator/>
      </w:r>
    </w:p>
  </w:footnote>
  <w:footnote w:type="continuationSeparator" w:id="0">
    <w:p w14:paraId="5D97B49B" w14:textId="77777777" w:rsidR="00425A52" w:rsidRDefault="00425A52" w:rsidP="00D5684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8428857"/>
      <w:docPartObj>
        <w:docPartGallery w:val="Page Numbers (Top of Page)"/>
        <w:docPartUnique/>
      </w:docPartObj>
    </w:sdtPr>
    <w:sdtEndPr/>
    <w:sdtContent>
      <w:p w14:paraId="5EE15C6E" w14:textId="52C1CD7B" w:rsidR="00A0307A" w:rsidRDefault="00A0307A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2DC2D74A" w14:textId="77777777" w:rsidR="00A0307A" w:rsidRDefault="00A0307A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031DEA"/>
    <w:multiLevelType w:val="hybridMultilevel"/>
    <w:tmpl w:val="ADFC122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5171FB"/>
    <w:multiLevelType w:val="hybridMultilevel"/>
    <w:tmpl w:val="F836C38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LM0MzE1MjMzNzJQ0lEKTi0uzszPAykwqgUAxaFm8iwAAAA="/>
  </w:docVars>
  <w:rsids>
    <w:rsidRoot w:val="00DD7D87"/>
    <w:rsid w:val="00024056"/>
    <w:rsid w:val="00092EF1"/>
    <w:rsid w:val="000A4689"/>
    <w:rsid w:val="000C6A92"/>
    <w:rsid w:val="002571F6"/>
    <w:rsid w:val="002C3705"/>
    <w:rsid w:val="002F13EA"/>
    <w:rsid w:val="00425A52"/>
    <w:rsid w:val="0044518E"/>
    <w:rsid w:val="00473E1F"/>
    <w:rsid w:val="004B1328"/>
    <w:rsid w:val="004C29A7"/>
    <w:rsid w:val="005A307A"/>
    <w:rsid w:val="005B3DDB"/>
    <w:rsid w:val="005D42DB"/>
    <w:rsid w:val="006713F8"/>
    <w:rsid w:val="00677D96"/>
    <w:rsid w:val="006806A6"/>
    <w:rsid w:val="00683AA3"/>
    <w:rsid w:val="006A7036"/>
    <w:rsid w:val="008634B8"/>
    <w:rsid w:val="008E20F3"/>
    <w:rsid w:val="008F0D7F"/>
    <w:rsid w:val="0094093E"/>
    <w:rsid w:val="009971D3"/>
    <w:rsid w:val="009977CC"/>
    <w:rsid w:val="009F7040"/>
    <w:rsid w:val="00A0307A"/>
    <w:rsid w:val="00A85937"/>
    <w:rsid w:val="00AE4F17"/>
    <w:rsid w:val="00B92527"/>
    <w:rsid w:val="00BB5B94"/>
    <w:rsid w:val="00BC2A22"/>
    <w:rsid w:val="00C013AF"/>
    <w:rsid w:val="00C64274"/>
    <w:rsid w:val="00C964EA"/>
    <w:rsid w:val="00D30325"/>
    <w:rsid w:val="00D56845"/>
    <w:rsid w:val="00D84537"/>
    <w:rsid w:val="00DA0D3B"/>
    <w:rsid w:val="00DD7D87"/>
    <w:rsid w:val="00E02253"/>
    <w:rsid w:val="00E83816"/>
    <w:rsid w:val="00EC747B"/>
    <w:rsid w:val="00F31273"/>
    <w:rsid w:val="00FA2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0F68E3"/>
  <w15:chartTrackingRefBased/>
  <w15:docId w15:val="{C9934237-3DC5-4E76-AA24-2E7356ABA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56845"/>
    <w:pPr>
      <w:spacing w:after="0" w:line="276" w:lineRule="auto"/>
    </w:pPr>
    <w:rPr>
      <w:rFonts w:ascii="Arial" w:eastAsia="Arial" w:hAnsi="Arial" w:cs="Arial"/>
      <w:lang w:val="ru" w:eastAsia="ru-RU"/>
    </w:rPr>
  </w:style>
  <w:style w:type="paragraph" w:styleId="1">
    <w:name w:val="heading 1"/>
    <w:basedOn w:val="a"/>
    <w:next w:val="a"/>
    <w:link w:val="10"/>
    <w:uiPriority w:val="9"/>
    <w:qFormat/>
    <w:rsid w:val="00D5684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5684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D5684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" w:eastAsia="ru-RU"/>
    </w:rPr>
  </w:style>
  <w:style w:type="paragraph" w:styleId="a3">
    <w:name w:val="header"/>
    <w:basedOn w:val="a"/>
    <w:link w:val="a4"/>
    <w:uiPriority w:val="99"/>
    <w:unhideWhenUsed/>
    <w:rsid w:val="00D56845"/>
    <w:pPr>
      <w:tabs>
        <w:tab w:val="center" w:pos="4677"/>
        <w:tab w:val="right" w:pos="9355"/>
      </w:tabs>
      <w:spacing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D56845"/>
    <w:rPr>
      <w:rFonts w:ascii="Arial" w:eastAsia="Arial" w:hAnsi="Arial" w:cs="Arial"/>
      <w:lang w:val="ru" w:eastAsia="ru-RU"/>
    </w:rPr>
  </w:style>
  <w:style w:type="paragraph" w:styleId="a5">
    <w:name w:val="footer"/>
    <w:basedOn w:val="a"/>
    <w:link w:val="a6"/>
    <w:uiPriority w:val="99"/>
    <w:unhideWhenUsed/>
    <w:rsid w:val="00D56845"/>
    <w:pPr>
      <w:tabs>
        <w:tab w:val="center" w:pos="4677"/>
        <w:tab w:val="right" w:pos="9355"/>
      </w:tabs>
      <w:spacing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D56845"/>
    <w:rPr>
      <w:rFonts w:ascii="Arial" w:eastAsia="Arial" w:hAnsi="Arial" w:cs="Arial"/>
      <w:lang w:val="ru" w:eastAsia="ru-RU"/>
    </w:rPr>
  </w:style>
  <w:style w:type="character" w:customStyle="1" w:styleId="20">
    <w:name w:val="Заголовок 2 Знак"/>
    <w:basedOn w:val="a0"/>
    <w:link w:val="2"/>
    <w:uiPriority w:val="9"/>
    <w:rsid w:val="00D5684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ru" w:eastAsia="ru-RU"/>
    </w:rPr>
  </w:style>
  <w:style w:type="paragraph" w:styleId="a7">
    <w:name w:val="TOC Heading"/>
    <w:basedOn w:val="1"/>
    <w:next w:val="a"/>
    <w:uiPriority w:val="39"/>
    <w:unhideWhenUsed/>
    <w:qFormat/>
    <w:rsid w:val="009971D3"/>
    <w:pPr>
      <w:spacing w:line="259" w:lineRule="auto"/>
      <w:outlineLvl w:val="9"/>
    </w:pPr>
    <w:rPr>
      <w:lang w:val="ru-RU"/>
    </w:rPr>
  </w:style>
  <w:style w:type="paragraph" w:styleId="11">
    <w:name w:val="toc 1"/>
    <w:basedOn w:val="a"/>
    <w:next w:val="a"/>
    <w:autoRedefine/>
    <w:uiPriority w:val="39"/>
    <w:unhideWhenUsed/>
    <w:rsid w:val="009971D3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9971D3"/>
    <w:pPr>
      <w:spacing w:after="100"/>
      <w:ind w:left="220"/>
    </w:pPr>
  </w:style>
  <w:style w:type="character" w:styleId="a8">
    <w:name w:val="Hyperlink"/>
    <w:basedOn w:val="a0"/>
    <w:uiPriority w:val="99"/>
    <w:unhideWhenUsed/>
    <w:rsid w:val="009971D3"/>
    <w:rPr>
      <w:color w:val="0563C1" w:themeColor="hyperlink"/>
      <w:u w:val="single"/>
    </w:rPr>
  </w:style>
  <w:style w:type="paragraph" w:styleId="a9">
    <w:name w:val="Normal (Web)"/>
    <w:basedOn w:val="a"/>
    <w:uiPriority w:val="99"/>
    <w:semiHidden/>
    <w:unhideWhenUsed/>
    <w:rsid w:val="00A859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/>
    </w:rPr>
  </w:style>
  <w:style w:type="paragraph" w:styleId="aa">
    <w:name w:val="caption"/>
    <w:basedOn w:val="a"/>
    <w:next w:val="a"/>
    <w:uiPriority w:val="35"/>
    <w:unhideWhenUsed/>
    <w:qFormat/>
    <w:rsid w:val="00A8593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b">
    <w:name w:val="List Paragraph"/>
    <w:basedOn w:val="a"/>
    <w:uiPriority w:val="34"/>
    <w:qFormat/>
    <w:rsid w:val="006806A6"/>
    <w:pPr>
      <w:ind w:left="720"/>
      <w:contextualSpacing/>
    </w:pPr>
  </w:style>
  <w:style w:type="paragraph" w:styleId="HTML">
    <w:name w:val="HTML Preformatted"/>
    <w:basedOn w:val="a"/>
    <w:link w:val="HTML0"/>
    <w:uiPriority w:val="99"/>
    <w:semiHidden/>
    <w:unhideWhenUsed/>
    <w:rsid w:val="004B13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4B1328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c">
    <w:name w:val="Unresolved Mention"/>
    <w:basedOn w:val="a0"/>
    <w:uiPriority w:val="99"/>
    <w:semiHidden/>
    <w:unhideWhenUsed/>
    <w:rsid w:val="00683AA3"/>
    <w:rPr>
      <w:color w:val="605E5C"/>
      <w:shd w:val="clear" w:color="auto" w:fill="E1DFDD"/>
    </w:rPr>
  </w:style>
  <w:style w:type="character" w:styleId="ad">
    <w:name w:val="FollowedHyperlink"/>
    <w:basedOn w:val="a0"/>
    <w:uiPriority w:val="99"/>
    <w:semiHidden/>
    <w:unhideWhenUsed/>
    <w:rsid w:val="00C642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4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3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hyperlink" Target="https://djbook.ru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hyperlink" Target="https://webdevblog.ru/kak-prevratit-adminku-django-v-legkovesnuju-panel-instrumentov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hyperlink" Target="https://docs.djangoproject.com/en/3.1/" TargetMode="External"/><Relationship Id="rId58" Type="http://schemas.openxmlformats.org/officeDocument/2006/relationships/hyperlink" Target="https://django.fun/tutorials/put-ot-request-do-response-v-django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hyperlink" Target="https://www.django-rest-framework.org/" TargetMode="External"/><Relationship Id="rId61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hyperlink" Target="http://mvideo.std-947.ist.mospolytech.ru/admin" TargetMode="External"/><Relationship Id="rId6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hyperlink" Target="https://django-import-export.readthedocs.io/en/latest/" TargetMode="External"/><Relationship Id="rId8" Type="http://schemas.openxmlformats.org/officeDocument/2006/relationships/image" Target="media/image1.png"/><Relationship Id="rId51" Type="http://schemas.openxmlformats.org/officeDocument/2006/relationships/hyperlink" Target="https://github.com/slavocado/mvideo" TargetMode="Externa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hyperlink" Target="https://pythonist.ru/kastomizacziya-admin-paneli-django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E76BCF-D934-4A92-9362-C55F74B316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5</TotalTime>
  <Pages>18</Pages>
  <Words>1735</Words>
  <Characters>9893</Characters>
  <Application>Microsoft Office Word</Application>
  <DocSecurity>0</DocSecurity>
  <Lines>82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жаев Вячеслав</dc:creator>
  <cp:keywords/>
  <dc:description/>
  <cp:lastModifiedBy>Мажаев Вячеслав</cp:lastModifiedBy>
  <cp:revision>7</cp:revision>
  <dcterms:created xsi:type="dcterms:W3CDTF">2021-01-13T12:53:00Z</dcterms:created>
  <dcterms:modified xsi:type="dcterms:W3CDTF">2021-01-15T20:12:00Z</dcterms:modified>
</cp:coreProperties>
</file>